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CA1506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B95446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6DBFE4" w14:textId="6C0A1CFA" w:rsidR="002258C5" w:rsidRPr="00703B29" w:rsidRDefault="00166620" w:rsidP="00BE77E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DE20A5">
        <w:rPr>
          <w:rFonts w:cs="Arial"/>
          <w:sz w:val="20"/>
        </w:rPr>
        <w:t>*02</w:t>
      </w:r>
      <w:r w:rsidR="00A00993">
        <w:rPr>
          <w:rFonts w:cs="Arial"/>
          <w:sz w:val="20"/>
        </w:rPr>
        <w:t xml:space="preserve"> (101.622-12/12</w:t>
      </w:r>
      <w:r w:rsidR="00F33C56">
        <w:rPr>
          <w:rFonts w:cs="Arial"/>
          <w:sz w:val="20"/>
        </w:rPr>
        <w:t>u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31972">
        <w:rPr>
          <w:rFonts w:cs="Arial"/>
          <w:sz w:val="20"/>
        </w:rPr>
        <w:t>5K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E1EF3">
        <w:rPr>
          <w:rFonts w:cs="Arial"/>
          <w:sz w:val="20"/>
        </w:rPr>
        <w:t>2</w:t>
      </w:r>
      <w:r w:rsidR="00131972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131972">
        <w:rPr>
          <w:rFonts w:cs="Arial"/>
          <w:sz w:val="20"/>
        </w:rPr>
        <w:t>04</w:t>
      </w:r>
      <w:r w:rsidR="00260338" w:rsidRPr="00703B29">
        <w:rPr>
          <w:rFonts w:cs="Arial"/>
          <w:sz w:val="20"/>
        </w:rPr>
        <w:t>-01</w:t>
      </w:r>
    </w:p>
    <w:p w14:paraId="05676892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16"/>
        </w:rPr>
      </w:pPr>
    </w:p>
    <w:p w14:paraId="6B235B3D" w14:textId="77777777" w:rsidR="00F33C56" w:rsidRDefault="00F33C56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F33C56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67027D3" w14:textId="77777777" w:rsidR="00AF1C2B" w:rsidRPr="001C202F" w:rsidRDefault="00F63E15" w:rsidP="00C3369B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7B49C72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6E2B69A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2840F1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F436A01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84665E1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BF5E7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97496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E7D64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A141DD0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0C87AFF" w14:textId="037DA3EE" w:rsidR="00BC714E" w:rsidRPr="00BC714E" w:rsidRDefault="00C3369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C714E">
        <w:rPr>
          <w:rFonts w:ascii="Arial" w:hAnsi="Arial" w:cs="Arial"/>
          <w:b/>
          <w:i/>
          <w:sz w:val="18"/>
          <w:szCs w:val="18"/>
        </w:rPr>
        <w:t>Interpretation: _</w:t>
      </w:r>
      <w:r w:rsidR="00BC714E" w:rsidRPr="00BC714E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="00BC714E" w:rsidRPr="00BC714E">
        <w:rPr>
          <w:rFonts w:ascii="Arial" w:hAnsi="Arial" w:cs="Arial"/>
          <w:b/>
          <w:sz w:val="18"/>
          <w:szCs w:val="18"/>
        </w:rPr>
        <w:t>: ____________</w:t>
      </w:r>
      <w:r w:rsidR="00BC714E" w:rsidRPr="00BC714E"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proofErr w:type="gramStart"/>
      <w:r w:rsidR="00BC714E" w:rsidRPr="00BC714E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="00BC714E" w:rsidRPr="00BC714E">
        <w:rPr>
          <w:rFonts w:ascii="Arial" w:hAnsi="Arial" w:cs="Arial"/>
          <w:b/>
          <w:i/>
          <w:sz w:val="18"/>
          <w:szCs w:val="18"/>
        </w:rPr>
        <w:t>_______________</w:t>
      </w:r>
      <w:r w:rsidR="00BC714E" w:rsidRPr="00BC714E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66235895" w14:textId="77777777" w:rsidR="00BC714E" w:rsidRDefault="00BC714E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0A450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9021D4B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608571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12A9D76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AE7A23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C714E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34601F9" w14:textId="4D44128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C69515" w14:textId="4B2CD804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052287C" w14:textId="393242D7" w:rsidR="00BC714E" w:rsidRPr="00DE20A5" w:rsidRDefault="00C87B5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87B5A">
        <w:drawing>
          <wp:anchor distT="0" distB="0" distL="114300" distR="114300" simplePos="0" relativeHeight="251710976" behindDoc="0" locked="0" layoutInCell="1" allowOverlap="1" wp14:anchorId="7D3AC6C1" wp14:editId="583AF278">
            <wp:simplePos x="0" y="0"/>
            <wp:positionH relativeFrom="margin">
              <wp:align>right</wp:align>
            </wp:positionH>
            <wp:positionV relativeFrom="paragraph">
              <wp:posOffset>173990</wp:posOffset>
            </wp:positionV>
            <wp:extent cx="6480810" cy="1007745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1972" w:rsidRPr="00131972">
        <w:t xml:space="preserve"> </w:t>
      </w:r>
    </w:p>
    <w:p w14:paraId="2AE7FF6E" w14:textId="57AC888B" w:rsidR="00BC714E" w:rsidRDefault="00C87B5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1972">
        <w:rPr>
          <w:noProof/>
        </w:rPr>
        <w:drawing>
          <wp:anchor distT="0" distB="0" distL="114300" distR="114300" simplePos="0" relativeHeight="251700736" behindDoc="0" locked="0" layoutInCell="1" allowOverlap="1" wp14:anchorId="24925F8D" wp14:editId="10FF3330">
            <wp:simplePos x="0" y="0"/>
            <wp:positionH relativeFrom="margin">
              <wp:align>left</wp:align>
            </wp:positionH>
            <wp:positionV relativeFrom="paragraph">
              <wp:posOffset>1171575</wp:posOffset>
            </wp:positionV>
            <wp:extent cx="5486400" cy="1008380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3EE565" w14:textId="21C6836C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F323A5" w14:textId="74D8C73A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EAB1D25" w14:textId="77777777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8A1B17" w14:textId="77F54F08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3E0492" w14:textId="77777777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C4205E4" w14:textId="77777777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BE8E627" w14:textId="77777777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D23657" w14:textId="77777777" w:rsidR="00EF69A8" w:rsidRDefault="00EF69A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B7B8F15" w14:textId="77777777" w:rsidR="00EC0677" w:rsidRDefault="00EC067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79B2DDE" w14:textId="77777777" w:rsidR="00131972" w:rsidRPr="00131972" w:rsidRDefault="0013197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523267C0" w14:textId="0185FC19" w:rsidR="00131972" w:rsidRPr="00131972" w:rsidRDefault="0013197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131972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E2CEC8D" w14:textId="7D73E2FD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3197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C7BA17B" w14:textId="67AB58AB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13197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DEED7BC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ED6F7ED" w14:textId="77777777" w:rsidR="006479D6" w:rsidRDefault="006479D6" w:rsidP="002432FD">
      <w:pPr>
        <w:pStyle w:val="Title"/>
        <w:jc w:val="both"/>
        <w:rPr>
          <w:i/>
          <w:sz w:val="18"/>
          <w:szCs w:val="18"/>
        </w:rPr>
      </w:pPr>
    </w:p>
    <w:p w14:paraId="37F21484" w14:textId="77777777" w:rsidR="00085CA7" w:rsidRDefault="00085CA7" w:rsidP="00085CA7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D09E87D" w14:textId="77777777" w:rsidR="00085CA7" w:rsidRDefault="00085CA7" w:rsidP="00085CA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28E9C3" w14:textId="77777777" w:rsidR="00085CA7" w:rsidRDefault="00085CA7" w:rsidP="00085CA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C9CBC54" w14:textId="77777777" w:rsidR="00085CA7" w:rsidRDefault="00085CA7" w:rsidP="00085CA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5"/>
        <w:jc w:val="both"/>
        <w:rPr>
          <w:rFonts w:ascii="Arial" w:hAnsi="Arial" w:cs="Arial"/>
          <w:spacing w:val="-2"/>
          <w:sz w:val="18"/>
          <w:szCs w:val="18"/>
        </w:rPr>
      </w:pPr>
    </w:p>
    <w:p w14:paraId="29DDF57B" w14:textId="0D75BEB9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431F495F" w14:textId="79227501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>Primer mixes 13, 16 and 18 may give a lower yield of HLA-specific PCR product than the other C*02 primer mixes.</w:t>
      </w:r>
    </w:p>
    <w:p w14:paraId="224EAB9D" w14:textId="39EF913D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>Primer mixes 10, 16, 29 and 30 may have tendencies of unspecific amplifications.</w:t>
      </w:r>
    </w:p>
    <w:p w14:paraId="3F1A614E" w14:textId="36A39DF6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 xml:space="preserve">Primer mixes 10 and 28 </w:t>
      </w:r>
      <w:proofErr w:type="gramStart"/>
      <w:r w:rsidRPr="00FB1EF0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FB1EF0">
        <w:rPr>
          <w:rFonts w:ascii="Arial" w:hAnsi="Arial" w:cs="Arial"/>
          <w:spacing w:val="-2"/>
          <w:sz w:val="18"/>
          <w:szCs w:val="18"/>
        </w:rPr>
        <w:t xml:space="preserve"> giving rise to primer oligomer formation.</w:t>
      </w:r>
    </w:p>
    <w:p w14:paraId="005DFD4B" w14:textId="3DEFC72D" w:rsidR="00193F8F" w:rsidRPr="00F605A6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 xml:space="preserve">Primer mix 44 contains a negative control, which will amplify </w:t>
      </w:r>
      <w:proofErr w:type="gramStart"/>
      <w:r w:rsidRPr="00FB1EF0">
        <w:rPr>
          <w:rFonts w:ascii="Arial" w:hAnsi="Arial" w:cs="Arial"/>
          <w:spacing w:val="-2"/>
          <w:sz w:val="18"/>
          <w:szCs w:val="18"/>
        </w:rPr>
        <w:t>the majority of</w:t>
      </w:r>
      <w:proofErr w:type="gramEnd"/>
      <w:r w:rsidRPr="00FB1EF0">
        <w:rPr>
          <w:rFonts w:ascii="Arial" w:hAnsi="Arial" w:cs="Arial"/>
          <w:spacing w:val="-2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0CAE1D1" w14:textId="77777777" w:rsidR="00193F8F" w:rsidRPr="00F605A6" w:rsidRDefault="00193F8F" w:rsidP="00F605A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7245D1E9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B92CEB4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4A10C15B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FD6A489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68730BDC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209AECF0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28069E2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436AF3DE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91A73B8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06D66584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6A011C3E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47A56591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2F364CDC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512F5DF3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21341ECD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678E6B0C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5DAD9DA0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6884DD09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4C20A146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61EA2C94" w14:textId="77777777" w:rsidR="00193F8F" w:rsidRPr="00193F8F" w:rsidRDefault="00193F8F" w:rsidP="00C76B48">
      <w:pPr>
        <w:ind w:right="113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FBD0C85" w14:textId="77777777" w:rsidR="00085CA7" w:rsidRPr="00193F8F" w:rsidRDefault="00085CA7" w:rsidP="002432FD">
      <w:pPr>
        <w:pStyle w:val="Title"/>
        <w:jc w:val="both"/>
        <w:rPr>
          <w:i/>
          <w:sz w:val="18"/>
          <w:szCs w:val="18"/>
        </w:rPr>
        <w:sectPr w:rsidR="00085CA7" w:rsidRPr="00193F8F" w:rsidSect="00085CA7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74EC8DA0" w14:textId="5207082A" w:rsidR="00E73015" w:rsidRDefault="00D40D17" w:rsidP="00CA484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D40D17">
        <w:rPr>
          <w:noProof/>
        </w:rPr>
        <w:lastRenderedPageBreak/>
        <w:drawing>
          <wp:anchor distT="0" distB="0" distL="114300" distR="114300" simplePos="0" relativeHeight="251701760" behindDoc="0" locked="0" layoutInCell="1" allowOverlap="1" wp14:anchorId="202174DB" wp14:editId="49E1AC36">
            <wp:simplePos x="0" y="0"/>
            <wp:positionH relativeFrom="margin">
              <wp:align>center</wp:align>
            </wp:positionH>
            <wp:positionV relativeFrom="paragraph">
              <wp:posOffset>21369</wp:posOffset>
            </wp:positionV>
            <wp:extent cx="8533130" cy="5231765"/>
            <wp:effectExtent l="0" t="0" r="1270" b="6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3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02240B" w14:textId="3A296067" w:rsidR="00D65221" w:rsidRPr="00D65221" w:rsidRDefault="00D40D17" w:rsidP="00D6522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D40D17">
        <w:rPr>
          <w:noProof/>
        </w:rPr>
        <w:lastRenderedPageBreak/>
        <w:drawing>
          <wp:anchor distT="0" distB="0" distL="114300" distR="114300" simplePos="0" relativeHeight="251702784" behindDoc="0" locked="0" layoutInCell="1" allowOverlap="1" wp14:anchorId="0574EF13" wp14:editId="01A888F9">
            <wp:simplePos x="0" y="0"/>
            <wp:positionH relativeFrom="margin">
              <wp:align>left</wp:align>
            </wp:positionH>
            <wp:positionV relativeFrom="paragraph">
              <wp:posOffset>166</wp:posOffset>
            </wp:positionV>
            <wp:extent cx="8413200" cy="5407200"/>
            <wp:effectExtent l="0" t="0" r="6985" b="317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3200" cy="54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2D89A6" w14:textId="137733A6" w:rsidR="001B3961" w:rsidRDefault="00D40D17" w:rsidP="008C75D0">
      <w:pPr>
        <w:suppressAutoHyphens/>
        <w:jc w:val="both"/>
        <w:rPr>
          <w:rFonts w:ascii="Arial" w:hAnsi="Arial" w:cs="Arial"/>
          <w:sz w:val="18"/>
          <w:szCs w:val="18"/>
        </w:rPr>
      </w:pPr>
      <w:r w:rsidRPr="00D40D17">
        <w:rPr>
          <w:noProof/>
        </w:rPr>
        <w:lastRenderedPageBreak/>
        <w:drawing>
          <wp:anchor distT="0" distB="0" distL="114300" distR="114300" simplePos="0" relativeHeight="251703808" behindDoc="0" locked="0" layoutInCell="1" allowOverlap="1" wp14:anchorId="0DD03F12" wp14:editId="04B5E841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8533130" cy="5387340"/>
            <wp:effectExtent l="0" t="0" r="1270" b="381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8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065C01" w14:textId="0300BD76" w:rsidR="001B3961" w:rsidRDefault="00D40D17" w:rsidP="008C75D0">
      <w:pPr>
        <w:suppressAutoHyphens/>
        <w:jc w:val="both"/>
        <w:rPr>
          <w:rFonts w:ascii="Arial" w:hAnsi="Arial" w:cs="Arial"/>
          <w:sz w:val="18"/>
          <w:szCs w:val="18"/>
        </w:rPr>
      </w:pPr>
      <w:r w:rsidRPr="00D40D17">
        <w:rPr>
          <w:noProof/>
        </w:rPr>
        <w:lastRenderedPageBreak/>
        <w:drawing>
          <wp:anchor distT="0" distB="0" distL="114300" distR="114300" simplePos="0" relativeHeight="251704832" behindDoc="0" locked="0" layoutInCell="1" allowOverlap="1" wp14:anchorId="2179DB91" wp14:editId="4E70FB02">
            <wp:simplePos x="0" y="0"/>
            <wp:positionH relativeFrom="margin">
              <wp:align>right</wp:align>
            </wp:positionH>
            <wp:positionV relativeFrom="paragraph">
              <wp:posOffset>207231</wp:posOffset>
            </wp:positionV>
            <wp:extent cx="8533130" cy="4260850"/>
            <wp:effectExtent l="0" t="0" r="1270" b="635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26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67B335" w14:textId="1F0810BF" w:rsidR="00BC3A3C" w:rsidRDefault="00BC3A3C" w:rsidP="008C75D0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352B039" w14:textId="56EAA675" w:rsidR="00BC3A3C" w:rsidRDefault="00BC3A3C" w:rsidP="008C75D0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263F6ED9" w14:textId="6FF344C1" w:rsidR="00D65221" w:rsidRDefault="00E73015" w:rsidP="008C75D0">
      <w:pPr>
        <w:suppressAutoHyphens/>
        <w:jc w:val="both"/>
      </w:pPr>
      <w:r w:rsidRPr="00D65221">
        <w:rPr>
          <w:rFonts w:ascii="Arial" w:hAnsi="Arial" w:cs="Arial"/>
          <w:sz w:val="18"/>
          <w:szCs w:val="18"/>
        </w:rPr>
        <w:br w:type="page"/>
      </w:r>
    </w:p>
    <w:p w14:paraId="6A8C4323" w14:textId="4D6650AB" w:rsidR="006F1C6C" w:rsidRDefault="00D40D17" w:rsidP="00D65221">
      <w:pPr>
        <w:suppressAutoHyphens/>
        <w:ind w:firstLine="720"/>
        <w:jc w:val="both"/>
      </w:pPr>
      <w:r w:rsidRPr="00D40D17">
        <w:rPr>
          <w:noProof/>
        </w:rPr>
        <w:lastRenderedPageBreak/>
        <w:drawing>
          <wp:anchor distT="0" distB="0" distL="114300" distR="114300" simplePos="0" relativeHeight="251705856" behindDoc="0" locked="0" layoutInCell="1" allowOverlap="1" wp14:anchorId="1CC9F056" wp14:editId="4C3183D6">
            <wp:simplePos x="0" y="0"/>
            <wp:positionH relativeFrom="margin">
              <wp:posOffset>-1270</wp:posOffset>
            </wp:positionH>
            <wp:positionV relativeFrom="paragraph">
              <wp:posOffset>119076</wp:posOffset>
            </wp:positionV>
            <wp:extent cx="8533130" cy="5041265"/>
            <wp:effectExtent l="0" t="0" r="1270" b="698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4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F87A6C" w14:textId="5A949DC8" w:rsidR="00D65221" w:rsidRDefault="00D40D17" w:rsidP="00D65221">
      <w:pPr>
        <w:suppressAutoHyphens/>
        <w:ind w:firstLine="720"/>
        <w:jc w:val="both"/>
      </w:pPr>
      <w:r w:rsidRPr="00D40D17">
        <w:rPr>
          <w:noProof/>
        </w:rPr>
        <w:lastRenderedPageBreak/>
        <w:drawing>
          <wp:anchor distT="0" distB="0" distL="114300" distR="114300" simplePos="0" relativeHeight="251706880" behindDoc="0" locked="0" layoutInCell="1" allowOverlap="1" wp14:anchorId="01C01E0C" wp14:editId="6F4BF26B">
            <wp:simplePos x="0" y="0"/>
            <wp:positionH relativeFrom="margin">
              <wp:align>left</wp:align>
            </wp:positionH>
            <wp:positionV relativeFrom="paragraph">
              <wp:posOffset>497</wp:posOffset>
            </wp:positionV>
            <wp:extent cx="8416800" cy="5378400"/>
            <wp:effectExtent l="0" t="0" r="3810" b="0"/>
            <wp:wrapSquare wrapText="bothSides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6800" cy="53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D3981" w14:textId="092ADF6E" w:rsidR="00D65221" w:rsidRDefault="00D40D17" w:rsidP="008C75D0">
      <w:pPr>
        <w:suppressAutoHyphens/>
        <w:jc w:val="both"/>
      </w:pPr>
      <w:r w:rsidRPr="00D40D17">
        <w:rPr>
          <w:noProof/>
        </w:rPr>
        <w:lastRenderedPageBreak/>
        <w:drawing>
          <wp:anchor distT="0" distB="0" distL="114300" distR="114300" simplePos="0" relativeHeight="251707904" behindDoc="0" locked="0" layoutInCell="1" allowOverlap="1" wp14:anchorId="694567EC" wp14:editId="5FD6DDC0">
            <wp:simplePos x="0" y="0"/>
            <wp:positionH relativeFrom="margin">
              <wp:posOffset>-1270</wp:posOffset>
            </wp:positionH>
            <wp:positionV relativeFrom="paragraph">
              <wp:posOffset>70071</wp:posOffset>
            </wp:positionV>
            <wp:extent cx="8533130" cy="5261610"/>
            <wp:effectExtent l="0" t="0" r="127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6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13F383" w14:textId="7C0C9DED" w:rsidR="00D65221" w:rsidRDefault="00D40D17" w:rsidP="00D65221">
      <w:pPr>
        <w:suppressAutoHyphens/>
        <w:ind w:firstLine="720"/>
        <w:jc w:val="both"/>
      </w:pPr>
      <w:r w:rsidRPr="00D40D17">
        <w:rPr>
          <w:noProof/>
        </w:rPr>
        <w:lastRenderedPageBreak/>
        <w:drawing>
          <wp:anchor distT="0" distB="0" distL="114300" distR="114300" simplePos="0" relativeHeight="251708928" behindDoc="0" locked="0" layoutInCell="1" allowOverlap="1" wp14:anchorId="2EEA70D2" wp14:editId="25CD5002">
            <wp:simplePos x="0" y="0"/>
            <wp:positionH relativeFrom="margin">
              <wp:align>center</wp:align>
            </wp:positionH>
            <wp:positionV relativeFrom="paragraph">
              <wp:posOffset>580</wp:posOffset>
            </wp:positionV>
            <wp:extent cx="8532000" cy="5410800"/>
            <wp:effectExtent l="0" t="0" r="2540" b="0"/>
            <wp:wrapSquare wrapText="bothSides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768E7" w14:textId="1AE9A6FE" w:rsidR="00056588" w:rsidRDefault="00D40D17" w:rsidP="00D40D17">
      <w:pPr>
        <w:suppressAutoHyphens/>
        <w:ind w:firstLine="720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40D17">
        <w:rPr>
          <w:noProof/>
        </w:rPr>
        <w:lastRenderedPageBreak/>
        <w:drawing>
          <wp:anchor distT="0" distB="0" distL="114300" distR="114300" simplePos="0" relativeHeight="251709952" behindDoc="0" locked="0" layoutInCell="1" allowOverlap="1" wp14:anchorId="6A8CF843" wp14:editId="06A7B135">
            <wp:simplePos x="0" y="0"/>
            <wp:positionH relativeFrom="margin">
              <wp:align>right</wp:align>
            </wp:positionH>
            <wp:positionV relativeFrom="paragraph">
              <wp:posOffset>95416</wp:posOffset>
            </wp:positionV>
            <wp:extent cx="8533130" cy="2747010"/>
            <wp:effectExtent l="0" t="0" r="127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274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C1EDF3" w14:textId="77777777" w:rsidR="003E2364" w:rsidRPr="00D65221" w:rsidRDefault="003E2364" w:rsidP="00D6522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495101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536267">
        <w:rPr>
          <w:rFonts w:ascii="Arial" w:hAnsi="Arial" w:cs="Arial"/>
          <w:sz w:val="18"/>
          <w:szCs w:val="18"/>
        </w:rPr>
        <w:t xml:space="preserve">HLA-C*02 alleles in bold lettering are listed as confirmed alleles on the </w:t>
      </w:r>
      <w:r w:rsidRPr="00536267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3" w:history="1">
        <w:r w:rsidRPr="00536267">
          <w:rPr>
            <w:rStyle w:val="Hyperlink"/>
            <w:rFonts w:ascii="Arial" w:hAnsi="Arial" w:cs="Arial"/>
            <w:color w:val="3333FF"/>
            <w:sz w:val="18"/>
            <w:szCs w:val="18"/>
          </w:rPr>
          <w:t>www.ebi.ac.uk/imgt/hla</w:t>
        </w:r>
      </w:hyperlink>
      <w:r w:rsidR="00FA09D4">
        <w:rPr>
          <w:rFonts w:ascii="Arial" w:hAnsi="Arial" w:cs="Arial"/>
          <w:sz w:val="18"/>
          <w:szCs w:val="18"/>
        </w:rPr>
        <w:t>, release 3.24.0, April</w:t>
      </w:r>
      <w:r w:rsidR="00837ECC">
        <w:rPr>
          <w:rFonts w:ascii="Arial" w:hAnsi="Arial" w:cs="Arial"/>
          <w:sz w:val="18"/>
          <w:szCs w:val="18"/>
        </w:rPr>
        <w:t xml:space="preserve"> 2016</w:t>
      </w:r>
      <w:r w:rsidRPr="00536267">
        <w:rPr>
          <w:rFonts w:ascii="Arial" w:hAnsi="Arial" w:cs="Arial"/>
          <w:sz w:val="18"/>
          <w:szCs w:val="18"/>
        </w:rPr>
        <w:t>.</w:t>
      </w:r>
    </w:p>
    <w:p w14:paraId="0FD23FF9" w14:textId="77777777" w:rsidR="003E2364" w:rsidRPr="00536267" w:rsidRDefault="003E2364" w:rsidP="003E23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49510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3626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3626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Pr="00536267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536267">
        <w:rPr>
          <w:rFonts w:cs="Arial"/>
          <w:spacing w:val="-3"/>
          <w:sz w:val="18"/>
          <w:szCs w:val="18"/>
        </w:rPr>
        <w:t>.</w:t>
      </w:r>
    </w:p>
    <w:p w14:paraId="0FECEBE2" w14:textId="77777777" w:rsidR="00010019" w:rsidRDefault="00FF2B9A" w:rsidP="00010019">
      <w:pPr>
        <w:pStyle w:val="Footer"/>
        <w:tabs>
          <w:tab w:val="clear" w:pos="4153"/>
          <w:tab w:val="clear" w:pos="8306"/>
          <w:tab w:val="left" w:pos="426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3</w:t>
      </w:r>
      <w:r w:rsidR="00010019">
        <w:rPr>
          <w:rFonts w:ascii="Arial" w:hAnsi="Arial"/>
          <w:sz w:val="18"/>
          <w:szCs w:val="18"/>
        </w:rPr>
        <w:t xml:space="preserve">The following HLA-C*02 </w:t>
      </w:r>
      <w:r w:rsidR="00010019" w:rsidRPr="00BB1B3D">
        <w:rPr>
          <w:rFonts w:ascii="Arial" w:hAnsi="Arial"/>
          <w:sz w:val="18"/>
          <w:szCs w:val="18"/>
        </w:rPr>
        <w:t xml:space="preserve">primer mixes have two </w:t>
      </w:r>
      <w:r w:rsidR="00010019" w:rsidRPr="00BB1B3D">
        <w:rPr>
          <w:rFonts w:ascii="Arial" w:hAnsi="Arial" w:cs="Arial"/>
          <w:sz w:val="18"/>
          <w:szCs w:val="18"/>
        </w:rPr>
        <w:t>or more product sizes:</w:t>
      </w:r>
    </w:p>
    <w:p w14:paraId="0F21E7F7" w14:textId="77777777" w:rsidR="00837ECC" w:rsidRDefault="00837ECC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  <w:lang w:val="en-GB"/>
        </w:rPr>
      </w:pPr>
    </w:p>
    <w:tbl>
      <w:tblPr>
        <w:tblStyle w:val="A-SSP"/>
        <w:tblW w:w="1261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3119"/>
        <w:gridCol w:w="7229"/>
      </w:tblGrid>
      <w:tr w:rsidR="00D14059" w:rsidRPr="004D1C9F" w14:paraId="5F1C4FC7" w14:textId="77777777" w:rsidTr="00D140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</w:tcPr>
          <w:p w14:paraId="22CC9E50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EE223A7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119" w:type="dxa"/>
          </w:tcPr>
          <w:p w14:paraId="647E872C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2 alleles</w:t>
            </w:r>
          </w:p>
        </w:tc>
        <w:tc>
          <w:tcPr>
            <w:tcW w:w="7229" w:type="dxa"/>
          </w:tcPr>
          <w:p w14:paraId="65148417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4D1C9F" w:rsidRPr="004D1C9F" w14:paraId="1143800E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C2D74EF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417" w:type="dxa"/>
          </w:tcPr>
          <w:p w14:paraId="56EBE76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3318B6C1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27D24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3119" w:type="dxa"/>
          </w:tcPr>
          <w:p w14:paraId="1C4CE8B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03, 02:16:02, 02:18, 02:31</w:t>
            </w:r>
          </w:p>
          <w:p w14:paraId="4D87FB8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6CD5F83" w14:textId="73788572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0</w:t>
            </w:r>
          </w:p>
        </w:tc>
        <w:tc>
          <w:tcPr>
            <w:tcW w:w="7229" w:type="dxa"/>
          </w:tcPr>
          <w:p w14:paraId="3FD609D1" w14:textId="48892999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3:03:22, 03:04:34, 07:02:75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27:34, B*35:01:30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, B*40:02:07, B*40:06:02, B*51:01:52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, B*57:01:16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, B*57:03:02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4D1C9F" w:rsidRPr="004D1C9F" w14:paraId="54E8BF9B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94467E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417" w:type="dxa"/>
          </w:tcPr>
          <w:p w14:paraId="04612C7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65 bp</w:t>
            </w:r>
          </w:p>
          <w:p w14:paraId="7D6DD9FC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3119" w:type="dxa"/>
          </w:tcPr>
          <w:p w14:paraId="137D09D8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56</w:t>
            </w:r>
          </w:p>
          <w:p w14:paraId="2AC8759D" w14:textId="7D5AA56E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04 </w:t>
            </w:r>
          </w:p>
        </w:tc>
        <w:tc>
          <w:tcPr>
            <w:tcW w:w="7229" w:type="dxa"/>
          </w:tcPr>
          <w:p w14:paraId="4719C26B" w14:textId="77777777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B*35:01:30, B*51:01:52, B*57:01:16, B*57:03:02</w:t>
            </w:r>
          </w:p>
          <w:p w14:paraId="3E72CB29" w14:textId="42446F38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4:198, 08:119, 12:115, 14:41</w:t>
            </w:r>
          </w:p>
        </w:tc>
      </w:tr>
      <w:tr w:rsidR="004D1C9F" w:rsidRPr="004D1C9F" w14:paraId="0337B5BC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tcW w:w="851" w:type="dxa"/>
          </w:tcPr>
          <w:p w14:paraId="000B83BD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7" w:type="dxa"/>
          </w:tcPr>
          <w:p w14:paraId="54C9A8C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575BA55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119" w:type="dxa"/>
          </w:tcPr>
          <w:p w14:paraId="75ADE0C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2</w:t>
            </w:r>
          </w:p>
          <w:p w14:paraId="29F95D2D" w14:textId="22610581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05:01-02:05:03, 02:17, 02:81 </w:t>
            </w:r>
          </w:p>
        </w:tc>
        <w:tc>
          <w:tcPr>
            <w:tcW w:w="7229" w:type="dxa"/>
          </w:tcPr>
          <w:p w14:paraId="11ADC61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5:105, 05:206, 08:31, 08:185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07:02:07, B*27:05:15, B*48:04:02</w:t>
            </w:r>
          </w:p>
          <w:p w14:paraId="20F57289" w14:textId="52941A9E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1:10, 06:08, 12:119, 14:25, 16:29, 16:50, 17:21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07:239, B*14:46, B*40:243</w:t>
            </w:r>
          </w:p>
        </w:tc>
      </w:tr>
      <w:tr w:rsidR="004D1C9F" w:rsidRPr="004D1C9F" w14:paraId="724C77B7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B43971C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3B08CE4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5BDEB16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119" w:type="dxa"/>
          </w:tcPr>
          <w:p w14:paraId="7A9C9FC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06:01-02:06:02, 02:47</w:t>
            </w:r>
          </w:p>
          <w:p w14:paraId="6D94CEFD" w14:textId="65AA045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46, 02:64 </w:t>
            </w:r>
          </w:p>
        </w:tc>
        <w:tc>
          <w:tcPr>
            <w:tcW w:w="7229" w:type="dxa"/>
          </w:tcPr>
          <w:p w14:paraId="3B223A1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6:168, 06:224, 12:15, 12:208, 15:74</w:t>
            </w:r>
          </w:p>
          <w:p w14:paraId="224954F1" w14:textId="2B1C5A1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12:162  </w:t>
            </w:r>
          </w:p>
        </w:tc>
      </w:tr>
      <w:tr w:rsidR="004D1C9F" w:rsidRPr="004D1C9F" w14:paraId="6FC1D317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A99AED6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  8</w:t>
            </w:r>
          </w:p>
        </w:tc>
        <w:tc>
          <w:tcPr>
            <w:tcW w:w="1417" w:type="dxa"/>
          </w:tcPr>
          <w:p w14:paraId="74D53A01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70 bp </w:t>
            </w:r>
          </w:p>
          <w:p w14:paraId="04A7568F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1F38B7" w14:textId="5EB94560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3119" w:type="dxa"/>
          </w:tcPr>
          <w:p w14:paraId="2C83E6E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08 </w:t>
            </w:r>
          </w:p>
          <w:p w14:paraId="5B3E5CF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BD9B75F" w14:textId="41AEC4ED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3</w:t>
            </w:r>
          </w:p>
        </w:tc>
        <w:tc>
          <w:tcPr>
            <w:tcW w:w="7229" w:type="dxa"/>
          </w:tcPr>
          <w:p w14:paraId="1A5CA8BB" w14:textId="7EDB689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3:18:02-03:18:03, 03:64:01, 03:301, 12:02:17, 12:03:23, 15:10:02-15:10:03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15:125:02, B*56:01:09, B*58:74</w:t>
            </w:r>
          </w:p>
        </w:tc>
      </w:tr>
      <w:tr w:rsidR="004D1C9F" w:rsidRPr="004D1C9F" w14:paraId="1EE5390E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9CC0C4B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24008BA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43FABA5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119" w:type="dxa"/>
          </w:tcPr>
          <w:p w14:paraId="2975AD1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8, 02:32</w:t>
            </w:r>
          </w:p>
          <w:p w14:paraId="6F47D76D" w14:textId="227E657C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09</w:t>
            </w:r>
          </w:p>
        </w:tc>
        <w:tc>
          <w:tcPr>
            <w:tcW w:w="7229" w:type="dxa"/>
          </w:tcPr>
          <w:p w14:paraId="32205EE5" w14:textId="5EA29152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5:18:04, 07:02:75</w:t>
            </w:r>
          </w:p>
        </w:tc>
      </w:tr>
      <w:tr w:rsidR="004D1C9F" w:rsidRPr="004D1C9F" w14:paraId="0C792D5C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ACA9AF6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29A7B72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2229CFE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273AC0" w14:textId="77777777" w:rsid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187827" w14:textId="68E0C660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119" w:type="dxa"/>
          </w:tcPr>
          <w:p w14:paraId="30999D1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1, 02:14:01-02:14:02, 02:107, 02:164</w:t>
            </w:r>
          </w:p>
          <w:p w14:paraId="102D5A0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2923BF" w14:textId="3B1D7DFE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17 </w:t>
            </w:r>
          </w:p>
        </w:tc>
        <w:tc>
          <w:tcPr>
            <w:tcW w:w="7229" w:type="dxa"/>
          </w:tcPr>
          <w:p w14:paraId="7D82D3C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4:42:01-04:42:02, 04:220, 05:43, 06:02:72, 06:05</w:t>
            </w:r>
            <w:r w:rsidRPr="004D1C9F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, 07:01:74, 07:02:09, 08:37, 12:16:01, 12:147, 12:195:02, 12:217, 15:23:01-15:23:02, 15:63, 15:138, 15:158, 16:21, 16:80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13:130, B*27:84</w:t>
            </w:r>
          </w:p>
          <w:p w14:paraId="11127758" w14:textId="1F03F1F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4D1C9F">
              <w:rPr>
                <w:rFonts w:cs="Arial"/>
                <w:color w:val="000000"/>
                <w:sz w:val="18"/>
                <w:szCs w:val="18"/>
              </w:rPr>
              <w:t>14:25</w:t>
            </w:r>
          </w:p>
        </w:tc>
      </w:tr>
      <w:tr w:rsidR="004D1C9F" w:rsidRPr="004D1C9F" w14:paraId="7CD12DD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1FCDD35A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631EEA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349C3C2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BD723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119" w:type="dxa"/>
          </w:tcPr>
          <w:p w14:paraId="0B4EB4A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2, 02:27:01-02:27:02, 02:115, 02:126, 02:131</w:t>
            </w:r>
          </w:p>
          <w:p w14:paraId="22BF001E" w14:textId="6575032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49, 02:75, 02:115</w:t>
            </w:r>
          </w:p>
        </w:tc>
        <w:tc>
          <w:tcPr>
            <w:tcW w:w="7229" w:type="dxa"/>
          </w:tcPr>
          <w:p w14:paraId="19A0A04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3:308, 07:756, 16:34</w:t>
            </w:r>
          </w:p>
          <w:p w14:paraId="4231F15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97D4F3" w14:textId="1103F112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4:03:01:01-04:03:07, 04:06:01-04:06:03, 04:80, 04:147, 04:160, 04:171, 04:190, 04:256, 04:286, 04:294, 04:299, 04:335, 04:337, 04:357, 04:363, 04:381, 04:383, 04:393, 04:400, 04:402, 07:756</w:t>
            </w:r>
          </w:p>
        </w:tc>
      </w:tr>
      <w:tr w:rsidR="004D1C9F" w:rsidRPr="004D1C9F" w14:paraId="0155A914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FD785F6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0A3B22E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80 bp </w:t>
            </w:r>
          </w:p>
          <w:p w14:paraId="19B5FCF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15 bp</w:t>
            </w:r>
          </w:p>
        </w:tc>
        <w:tc>
          <w:tcPr>
            <w:tcW w:w="3119" w:type="dxa"/>
          </w:tcPr>
          <w:p w14:paraId="4CCBD241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3</w:t>
            </w:r>
          </w:p>
          <w:p w14:paraId="6BD2BEB5" w14:textId="424DE520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43:01 </w:t>
            </w:r>
          </w:p>
        </w:tc>
        <w:tc>
          <w:tcPr>
            <w:tcW w:w="7229" w:type="dxa"/>
          </w:tcPr>
          <w:p w14:paraId="7973799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E83C13" w14:textId="5E0C9CCD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5:18:04, 05:106:01, 07:02:75, 12:02:32, 12:02:34, 12:03:17</w:t>
            </w:r>
          </w:p>
        </w:tc>
      </w:tr>
      <w:tr w:rsidR="004D1C9F" w:rsidRPr="004D1C9F" w14:paraId="03F5D24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E4427A0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27B10A48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4DE4335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3119" w:type="dxa"/>
          </w:tcPr>
          <w:p w14:paraId="7D748BA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1</w:t>
            </w:r>
          </w:p>
          <w:p w14:paraId="7780C64F" w14:textId="7B1F7E08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5, 02:71</w:t>
            </w:r>
          </w:p>
        </w:tc>
        <w:tc>
          <w:tcPr>
            <w:tcW w:w="7229" w:type="dxa"/>
          </w:tcPr>
          <w:p w14:paraId="74FF21C8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C99214" w14:textId="7ABFFA47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B*07:221</w:t>
            </w:r>
          </w:p>
        </w:tc>
      </w:tr>
      <w:tr w:rsidR="004D1C9F" w:rsidRPr="004D1C9F" w14:paraId="75ED07CA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88F9195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06D0BAAD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1096458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119" w:type="dxa"/>
          </w:tcPr>
          <w:p w14:paraId="57F0A20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31, 02:43:01 </w:t>
            </w:r>
          </w:p>
          <w:p w14:paraId="30403B0E" w14:textId="78F90B1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3</w:t>
            </w:r>
          </w:p>
        </w:tc>
        <w:tc>
          <w:tcPr>
            <w:tcW w:w="7229" w:type="dxa"/>
          </w:tcPr>
          <w:p w14:paraId="2B264335" w14:textId="6ED2CB24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5:18:04, 05:106:01, 07:02:75, 12:02:32, 12:02:34, 12:03:17</w:t>
            </w:r>
          </w:p>
        </w:tc>
      </w:tr>
      <w:tr w:rsidR="004D1C9F" w:rsidRPr="004D1C9F" w14:paraId="6E089EF9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150D1C9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348CDA2C" w14:textId="01930229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3663EBAA" w14:textId="2A6DD79A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3119" w:type="dxa"/>
          </w:tcPr>
          <w:p w14:paraId="2D54AF0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4, 02:71</w:t>
            </w:r>
          </w:p>
          <w:p w14:paraId="75D18C45" w14:textId="22CD4B93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72</w:t>
            </w:r>
          </w:p>
        </w:tc>
        <w:tc>
          <w:tcPr>
            <w:tcW w:w="7229" w:type="dxa"/>
          </w:tcPr>
          <w:p w14:paraId="10E64C45" w14:textId="7961029A" w:rsidR="004D1C9F" w:rsidRPr="004D1C9F" w:rsidRDefault="004D1C9F" w:rsidP="004D1C9F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Cs/>
                <w:color w:val="000000"/>
                <w:sz w:val="18"/>
                <w:szCs w:val="18"/>
              </w:rPr>
              <w:t>*03:258, 06:98, 07:397, 07:412, 12:51,</w:t>
            </w: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 xml:space="preserve"> B*15:385, B*35:404, B*57:108</w:t>
            </w:r>
          </w:p>
        </w:tc>
      </w:tr>
      <w:tr w:rsidR="004D1C9F" w:rsidRPr="004D1C9F" w14:paraId="13C5CFEF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BC7B83B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17F3A05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785B6C4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119" w:type="dxa"/>
          </w:tcPr>
          <w:p w14:paraId="3B2C409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0</w:t>
            </w:r>
          </w:p>
          <w:p w14:paraId="75B0187E" w14:textId="2BB6B6BA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25Q, 02:64, 02:67Q </w:t>
            </w:r>
          </w:p>
        </w:tc>
        <w:tc>
          <w:tcPr>
            <w:tcW w:w="7229" w:type="dxa"/>
          </w:tcPr>
          <w:p w14:paraId="005CA06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15:19</w:t>
            </w:r>
          </w:p>
          <w:p w14:paraId="7F845BE1" w14:textId="7C835654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12:162</w:t>
            </w:r>
          </w:p>
        </w:tc>
      </w:tr>
      <w:tr w:rsidR="004D1C9F" w:rsidRPr="004D1C9F" w14:paraId="4CAC9EA7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6C6CDC8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33D12FD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65 bp</w:t>
            </w:r>
          </w:p>
          <w:p w14:paraId="7B25688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10 bp</w:t>
            </w:r>
          </w:p>
        </w:tc>
        <w:tc>
          <w:tcPr>
            <w:tcW w:w="3119" w:type="dxa"/>
          </w:tcPr>
          <w:p w14:paraId="2071B82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56</w:t>
            </w:r>
          </w:p>
          <w:p w14:paraId="48EC5242" w14:textId="591B0A1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34 </w:t>
            </w:r>
          </w:p>
        </w:tc>
        <w:tc>
          <w:tcPr>
            <w:tcW w:w="7229" w:type="dxa"/>
          </w:tcPr>
          <w:p w14:paraId="3E775F3E" w14:textId="77777777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B*35:01:30, B*51:01:52, B*57:01:16, B*57:03:02</w:t>
            </w:r>
          </w:p>
          <w:p w14:paraId="3D7BAD1A" w14:textId="048D94A2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16:09</w:t>
            </w:r>
          </w:p>
        </w:tc>
      </w:tr>
      <w:tr w:rsidR="004D1C9F" w:rsidRPr="004D1C9F" w14:paraId="6888F0DE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154F4F34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1E9E2BE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3506DE4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638983A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390 bp </w:t>
            </w:r>
          </w:p>
        </w:tc>
        <w:tc>
          <w:tcPr>
            <w:tcW w:w="3119" w:type="dxa"/>
          </w:tcPr>
          <w:p w14:paraId="7C3C353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70</w:t>
            </w:r>
          </w:p>
          <w:p w14:paraId="2CD2D5B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9, 02:69</w:t>
            </w:r>
          </w:p>
          <w:p w14:paraId="28CB9CDC" w14:textId="2F5E0A8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5, 02:120</w:t>
            </w:r>
          </w:p>
        </w:tc>
        <w:tc>
          <w:tcPr>
            <w:tcW w:w="7229" w:type="dxa"/>
          </w:tcPr>
          <w:p w14:paraId="45C69B3C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3E1D7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5F994D" w14:textId="3CFE5CAA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6:223</w:t>
            </w:r>
          </w:p>
        </w:tc>
      </w:tr>
      <w:tr w:rsidR="004D1C9F" w:rsidRPr="004D1C9F" w14:paraId="060CE92A" w14:textId="77777777" w:rsidTr="00A128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2"/>
        </w:trPr>
        <w:tc>
          <w:tcPr>
            <w:tcW w:w="851" w:type="dxa"/>
          </w:tcPr>
          <w:p w14:paraId="688D62F1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13199FC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5913622B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01021F" w14:textId="77777777" w:rsid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D4C430" w14:textId="56EFB509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119" w:type="dxa"/>
          </w:tcPr>
          <w:p w14:paraId="5174992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9, 02:23</w:t>
            </w:r>
          </w:p>
          <w:p w14:paraId="0124B2D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995D6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130DC9" w14:textId="22A0F363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60 </w:t>
            </w:r>
          </w:p>
        </w:tc>
        <w:tc>
          <w:tcPr>
            <w:tcW w:w="7229" w:type="dxa"/>
          </w:tcPr>
          <w:p w14:paraId="60B5119C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1:09:01-01:09:02, 03:21, 03:80:01-03:80:02, 03:142, 03:287:01-03:287:02, 03:413, 06:107, 06:179, 12:222, 12:235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07:55, B*07:100, B*15:45, B*15:63, B*15:248, B*15:287, B*46:81</w:t>
            </w:r>
          </w:p>
          <w:p w14:paraId="249BBF76" w14:textId="1D717D3E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Cs/>
                <w:color w:val="000000"/>
                <w:sz w:val="18"/>
                <w:szCs w:val="18"/>
              </w:rPr>
              <w:t>*06:264</w:t>
            </w: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, B*07:55, B*07:100, B*08:70, B*15:07:01:01-15:07:03, B*15:45, B*15:68, B*15:126, B*15:207, B*15:324, B*15:331, B*15:405, B*15:431, B*15:450, B*15:524, B*46:12, B*48:19</w:t>
            </w:r>
          </w:p>
        </w:tc>
      </w:tr>
      <w:tr w:rsidR="004D1C9F" w:rsidRPr="004D1C9F" w14:paraId="43A23FA2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851" w:type="dxa"/>
          </w:tcPr>
          <w:p w14:paraId="385994D3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5FAF2EB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5E9F973D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119" w:type="dxa"/>
          </w:tcPr>
          <w:p w14:paraId="62CB7E0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9</w:t>
            </w:r>
          </w:p>
          <w:p w14:paraId="00DC34C2" w14:textId="33AE73F6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40:01-02:40:02, 02:53:01-02:53:02</w:t>
            </w:r>
          </w:p>
        </w:tc>
        <w:tc>
          <w:tcPr>
            <w:tcW w:w="7229" w:type="dxa"/>
          </w:tcPr>
          <w:p w14:paraId="093EC82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766DF" w14:textId="489140D5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12:124, </w:t>
            </w:r>
            <w:r w:rsidRPr="004D1C9F">
              <w:rPr>
                <w:rFonts w:cs="Arial"/>
                <w:b/>
                <w:bCs/>
                <w:color w:val="000000"/>
                <w:sz w:val="18"/>
                <w:szCs w:val="18"/>
              </w:rPr>
              <w:t>B*15:363:01-15:363:02, B*18:91, B*39:122, B*39:159, B*40:367</w:t>
            </w:r>
          </w:p>
        </w:tc>
      </w:tr>
      <w:tr w:rsidR="008E58B1" w:rsidRPr="004D1C9F" w14:paraId="00CCD0B7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26FF80A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5C8B730B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6CC95DE9" w14:textId="5C40424D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119" w:type="dxa"/>
          </w:tcPr>
          <w:p w14:paraId="795E6FFC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52N  </w:t>
            </w:r>
          </w:p>
          <w:p w14:paraId="0D8A8F60" w14:textId="36FAFF26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37, 02:46, 02:60, 02:67Q</w:t>
            </w:r>
          </w:p>
        </w:tc>
        <w:tc>
          <w:tcPr>
            <w:tcW w:w="7229" w:type="dxa"/>
          </w:tcPr>
          <w:p w14:paraId="6960DE10" w14:textId="77777777" w:rsidR="008E58B1" w:rsidRPr="008E58B1" w:rsidRDefault="008E58B1" w:rsidP="008E58B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17F72ED8" w14:textId="4433FD7B" w:rsidR="008E58B1" w:rsidRPr="008E58B1" w:rsidRDefault="008E58B1" w:rsidP="008E58B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b/>
                <w:bCs/>
                <w:color w:val="000000"/>
                <w:sz w:val="18"/>
                <w:szCs w:val="18"/>
              </w:rPr>
              <w:t>B*27:34, B*40:02:07</w:t>
            </w:r>
          </w:p>
        </w:tc>
      </w:tr>
      <w:tr w:rsidR="008E58B1" w:rsidRPr="004D1C9F" w14:paraId="00CBB5AC" w14:textId="77777777" w:rsidTr="000124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4"/>
        </w:trPr>
        <w:tc>
          <w:tcPr>
            <w:tcW w:w="851" w:type="dxa"/>
          </w:tcPr>
          <w:p w14:paraId="4C6FB174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9</w:t>
            </w:r>
          </w:p>
        </w:tc>
        <w:tc>
          <w:tcPr>
            <w:tcW w:w="1417" w:type="dxa"/>
          </w:tcPr>
          <w:p w14:paraId="73F79916" w14:textId="4BDE9CCC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7CB8E683" w14:textId="3F1014DA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3119" w:type="dxa"/>
          </w:tcPr>
          <w:p w14:paraId="4930B13A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83 </w:t>
            </w:r>
          </w:p>
          <w:p w14:paraId="551A652F" w14:textId="6C0BD05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12, 02:49, 02:55:01-02:55:02, 02:115</w:t>
            </w:r>
          </w:p>
        </w:tc>
        <w:tc>
          <w:tcPr>
            <w:tcW w:w="7229" w:type="dxa"/>
          </w:tcPr>
          <w:p w14:paraId="0B9750F0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5:224, 08:24, 16:90</w:t>
            </w:r>
          </w:p>
          <w:p w14:paraId="109A0C04" w14:textId="4708B68B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4:03:01:01-04:03:01:02, 04:03:03-04:03:07, 04:06:01-04:06:03, 04:80, 04:107, 04:147, 04:160, 04:171, 04:190, 04:256, 04:286, 04:294, 04:335, 04:337, 04:357, 04:363, 04:381, 04:383, 04:393, 04:400, 04:402, 07:756</w:t>
            </w:r>
          </w:p>
        </w:tc>
      </w:tr>
      <w:tr w:rsidR="008E58B1" w:rsidRPr="004D1C9F" w14:paraId="65181E3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2"/>
        </w:trPr>
        <w:tc>
          <w:tcPr>
            <w:tcW w:w="851" w:type="dxa"/>
          </w:tcPr>
          <w:p w14:paraId="22052E26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3BC83728" w14:textId="42E28E9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350 bp </w:t>
            </w:r>
          </w:p>
          <w:p w14:paraId="0AF8C639" w14:textId="38AEC628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535 bp</w:t>
            </w:r>
          </w:p>
        </w:tc>
        <w:tc>
          <w:tcPr>
            <w:tcW w:w="3119" w:type="dxa"/>
          </w:tcPr>
          <w:p w14:paraId="7333DE5C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38:01N</w:t>
            </w:r>
          </w:p>
          <w:p w14:paraId="1CD99DB8" w14:textId="27E675C5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58 </w:t>
            </w:r>
          </w:p>
        </w:tc>
        <w:tc>
          <w:tcPr>
            <w:tcW w:w="7229" w:type="dxa"/>
          </w:tcPr>
          <w:p w14:paraId="051C1C68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FA4AE5" w14:textId="227A843F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3:07:01:01-03:07:02, 03:10, 03:15, 03:29, 03:45, 03:163, 03:268, 03:297, 03:450, 03:461, 04:08, 04:34, 04:147, 04:212, 05:27, 05:39, 05:151, 06:96, 06:197, 15:15, 15:77, 15:195, 17:07, 18:08</w:t>
            </w:r>
          </w:p>
        </w:tc>
      </w:tr>
      <w:tr w:rsidR="008E58B1" w:rsidRPr="004D1C9F" w14:paraId="28A299AE" w14:textId="77777777" w:rsidTr="004D1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tcW w:w="851" w:type="dxa"/>
          </w:tcPr>
          <w:p w14:paraId="694AFFF6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7D4A691D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2B65C1B" w14:textId="77777777" w:rsid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C63CFC" w14:textId="77777777" w:rsid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15D1CE" w14:textId="18F84044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3119" w:type="dxa"/>
          </w:tcPr>
          <w:p w14:paraId="3DCD11D4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42, 02:107, 02:152 </w:t>
            </w:r>
          </w:p>
          <w:p w14:paraId="7F31BE70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63D962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40B6A9" w14:textId="3DD00AB3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83 </w:t>
            </w:r>
          </w:p>
        </w:tc>
        <w:tc>
          <w:tcPr>
            <w:tcW w:w="7229" w:type="dxa"/>
          </w:tcPr>
          <w:p w14:paraId="71375C5A" w14:textId="77777777" w:rsidR="008E58B1" w:rsidRPr="008E58B1" w:rsidRDefault="008E58B1" w:rsidP="008E58B1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1:02:34, 01:21, 04:140, 04:166:01, 04:220, 05:98, 05:197, 06:02:72, 06:05, 07:01:74, 07:02:09, 08:14, 08:80, 08:103, 12:16:01, 12:147, 12:227, 12:279, 15:63, 15:113, 16:80, </w:t>
            </w:r>
            <w:r w:rsidRPr="008E58B1">
              <w:rPr>
                <w:rFonts w:cs="Arial"/>
                <w:b/>
                <w:bCs/>
                <w:color w:val="000000"/>
                <w:sz w:val="18"/>
                <w:szCs w:val="18"/>
              </w:rPr>
              <w:t>B*15:436, B*67:02:01:01-67:02:01:02</w:t>
            </w:r>
          </w:p>
          <w:p w14:paraId="4BF59D5B" w14:textId="73DED50A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5:224, 08:24, 16:90</w:t>
            </w:r>
          </w:p>
        </w:tc>
      </w:tr>
      <w:tr w:rsidR="008E58B1" w:rsidRPr="004D1C9F" w14:paraId="005D660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0EE7817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2</w:t>
            </w:r>
          </w:p>
        </w:tc>
        <w:tc>
          <w:tcPr>
            <w:tcW w:w="1417" w:type="dxa"/>
          </w:tcPr>
          <w:p w14:paraId="5781AF98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253A3EA0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119" w:type="dxa"/>
          </w:tcPr>
          <w:p w14:paraId="7C875A3F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92N</w:t>
            </w:r>
          </w:p>
          <w:p w14:paraId="69A79E72" w14:textId="6F9E2602" w:rsidR="008E58B1" w:rsidRPr="008E58B1" w:rsidRDefault="008E58B1" w:rsidP="008E58B1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81</w:t>
            </w:r>
          </w:p>
        </w:tc>
        <w:tc>
          <w:tcPr>
            <w:tcW w:w="7229" w:type="dxa"/>
          </w:tcPr>
          <w:p w14:paraId="5E766DC1" w14:textId="21251623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418AE" w:rsidRPr="004D1C9F" w14:paraId="23D517E1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6DAA1199" w14:textId="7FB302C8" w:rsidR="008418AE" w:rsidRPr="004D1C9F" w:rsidRDefault="008418AE" w:rsidP="000124D2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5ADCCA51" w14:textId="77777777" w:rsidR="008418AE" w:rsidRPr="004D1C9F" w:rsidRDefault="008418AE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30721C6F" w14:textId="096D1A0B" w:rsidR="008418AE" w:rsidRPr="004D1C9F" w:rsidRDefault="008418AE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119" w:type="dxa"/>
          </w:tcPr>
          <w:p w14:paraId="28F452B6" w14:textId="77777777" w:rsidR="00A44B39" w:rsidRPr="004D1C9F" w:rsidRDefault="00A44B39" w:rsidP="00A44B39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91</w:t>
            </w:r>
          </w:p>
          <w:p w14:paraId="24B99FEC" w14:textId="4015DC2B" w:rsidR="008418AE" w:rsidRPr="004D1C9F" w:rsidRDefault="00A44B39" w:rsidP="00A44B39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35N</w:t>
            </w:r>
          </w:p>
        </w:tc>
        <w:tc>
          <w:tcPr>
            <w:tcW w:w="7229" w:type="dxa"/>
          </w:tcPr>
          <w:p w14:paraId="0038F329" w14:textId="77777777" w:rsidR="008418AE" w:rsidRPr="004D1C9F" w:rsidRDefault="008418AE" w:rsidP="000124D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124D2" w:rsidRPr="004D1C9F" w14:paraId="2774274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1A1EBC29" w14:textId="77777777" w:rsidR="000124D2" w:rsidRPr="004D1C9F" w:rsidRDefault="000124D2" w:rsidP="000124D2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2825202D" w14:textId="77777777" w:rsidR="000124D2" w:rsidRPr="004D1C9F" w:rsidRDefault="000124D2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335037CB" w14:textId="77777777" w:rsidR="000124D2" w:rsidRPr="004D1C9F" w:rsidRDefault="000124D2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119" w:type="dxa"/>
          </w:tcPr>
          <w:p w14:paraId="277943CF" w14:textId="77777777" w:rsidR="000124D2" w:rsidRPr="004D1C9F" w:rsidRDefault="000124D2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04</w:t>
            </w:r>
          </w:p>
          <w:p w14:paraId="722B269A" w14:textId="77777777" w:rsidR="000124D2" w:rsidRPr="004D1C9F" w:rsidRDefault="000124D2" w:rsidP="000124D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D1C9F">
              <w:rPr>
                <w:rFonts w:cs="Arial"/>
                <w:color w:val="000000"/>
                <w:sz w:val="18"/>
                <w:szCs w:val="18"/>
                <w:lang w:val="sv-SE"/>
              </w:rPr>
              <w:t>*02:121N</w:t>
            </w:r>
          </w:p>
        </w:tc>
        <w:tc>
          <w:tcPr>
            <w:tcW w:w="7229" w:type="dxa"/>
          </w:tcPr>
          <w:p w14:paraId="7C74C9F1" w14:textId="77777777" w:rsidR="000124D2" w:rsidRPr="004D1C9F" w:rsidRDefault="000124D2" w:rsidP="000124D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2E12901A" w14:textId="77777777" w:rsidR="00FF2B9A" w:rsidRDefault="00FF2B9A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71BF1F9B" w14:textId="37D62705" w:rsidR="008C75D0" w:rsidRPr="008C75D0" w:rsidRDefault="001243B9" w:rsidP="008C75D0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8C75D0" w:rsidRPr="008C75D0">
        <w:rPr>
          <w:rFonts w:ascii="Arial" w:hAnsi="Arial" w:cs="Arial"/>
          <w:spacing w:val="-3"/>
          <w:sz w:val="18"/>
          <w:szCs w:val="18"/>
        </w:rPr>
        <w:t xml:space="preserve">The following HLA-C*02 alleles </w:t>
      </w:r>
      <w:r w:rsidR="008C75D0" w:rsidRPr="008C75D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4C2C636F" w14:textId="77777777" w:rsidR="00AF7226" w:rsidRDefault="00AF7226" w:rsidP="00FF7BAB">
      <w:pPr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94"/>
        <w:gridCol w:w="1134"/>
        <w:gridCol w:w="2551"/>
        <w:gridCol w:w="1418"/>
      </w:tblGrid>
      <w:tr w:rsidR="00AF7226" w:rsidRPr="005A3FF1" w14:paraId="3C603F36" w14:textId="77777777" w:rsidTr="007C4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94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5DEF8957" w14:textId="77777777" w:rsidR="00AF7226" w:rsidRPr="005A3FF1" w:rsidRDefault="00AF7226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974BDA6" w14:textId="77777777" w:rsidR="00AF7226" w:rsidRPr="005A3FF1" w:rsidRDefault="00AF7226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551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1E9C6A7D" w14:textId="77777777" w:rsidR="00AF7226" w:rsidRPr="005A3FF1" w:rsidRDefault="00AF7226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71AE0770" w14:textId="77777777" w:rsidR="00AF7226" w:rsidRPr="005A3FF1" w:rsidRDefault="00AF7226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AF7226" w:rsidRPr="005A3FF1" w14:paraId="617DDB5A" w14:textId="77777777" w:rsidTr="007C4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5365C745" w14:textId="77777777" w:rsidR="00AF7226" w:rsidRPr="005A3FF1" w:rsidRDefault="00AF7226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C*02:05:02-02:05:03, 02:22</w:t>
            </w:r>
          </w:p>
        </w:tc>
        <w:tc>
          <w:tcPr>
            <w:tcW w:w="1134" w:type="dxa"/>
            <w:tcBorders>
              <w:top w:val="single" w:sz="2" w:space="0" w:color="A6A6A6" w:themeColor="background1" w:themeShade="A6"/>
              <w:bottom w:val="nil"/>
              <w:right w:val="single" w:sz="6" w:space="0" w:color="A6A6A6" w:themeColor="background1" w:themeShade="A6"/>
            </w:tcBorders>
          </w:tcPr>
          <w:p w14:paraId="029A74F1" w14:textId="77777777" w:rsidR="00AF7226" w:rsidRPr="005A3FF1" w:rsidRDefault="00AF7226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5</w:t>
            </w:r>
          </w:p>
        </w:tc>
        <w:tc>
          <w:tcPr>
            <w:tcW w:w="2551" w:type="dxa"/>
            <w:tcBorders>
              <w:top w:val="single" w:sz="2" w:space="0" w:color="A6A6A6" w:themeColor="background1" w:themeShade="A6"/>
              <w:left w:val="single" w:sz="6" w:space="0" w:color="A6A6A6" w:themeColor="background1" w:themeShade="A6"/>
              <w:bottom w:val="nil"/>
            </w:tcBorders>
          </w:tcPr>
          <w:p w14:paraId="7A84F0FA" w14:textId="5805AE4F" w:rsidR="00AF7226" w:rsidRPr="005A3FF1" w:rsidRDefault="007C404C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C*02:35,</w:t>
            </w:r>
            <w:r>
              <w:rPr>
                <w:spacing w:val="-3"/>
                <w:sz w:val="18"/>
                <w:szCs w:val="18"/>
              </w:rPr>
              <w:t xml:space="preserve"> </w:t>
            </w:r>
            <w:r w:rsidRPr="00762B30">
              <w:rPr>
                <w:spacing w:val="-3"/>
                <w:sz w:val="18"/>
                <w:szCs w:val="18"/>
              </w:rPr>
              <w:t>02:69</w:t>
            </w:r>
            <w:r w:rsidR="00D63482">
              <w:rPr>
                <w:spacing w:val="-3"/>
                <w:sz w:val="18"/>
                <w:szCs w:val="18"/>
              </w:rPr>
              <w:t xml:space="preserve">, </w:t>
            </w:r>
            <w:r w:rsidRPr="00762B30">
              <w:rPr>
                <w:spacing w:val="-3"/>
                <w:sz w:val="18"/>
                <w:szCs w:val="18"/>
              </w:rPr>
              <w:t>02:70</w:t>
            </w:r>
            <w:r>
              <w:rPr>
                <w:spacing w:val="-3"/>
                <w:sz w:val="18"/>
                <w:szCs w:val="18"/>
              </w:rPr>
              <w:t>, 02:120</w:t>
            </w:r>
          </w:p>
        </w:tc>
        <w:tc>
          <w:tcPr>
            <w:tcW w:w="1418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591DA633" w14:textId="77777777" w:rsidR="00AF7226" w:rsidRPr="005A3FF1" w:rsidRDefault="007C404C" w:rsidP="00B15DA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23</w:t>
            </w:r>
          </w:p>
        </w:tc>
      </w:tr>
      <w:tr w:rsidR="007C404C" w:rsidRPr="005A3FF1" w14:paraId="56AF7564" w14:textId="77777777" w:rsidTr="007C40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3454E9F5" w14:textId="77777777" w:rsidR="007C404C" w:rsidRPr="00762B30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C*02:15, 02:2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38A022D0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15</w:t>
            </w:r>
          </w:p>
        </w:tc>
        <w:tc>
          <w:tcPr>
            <w:tcW w:w="2551" w:type="dxa"/>
            <w:tcBorders>
              <w:top w:val="nil"/>
              <w:left w:val="single" w:sz="6" w:space="0" w:color="A6A6A6" w:themeColor="background1" w:themeShade="A6"/>
              <w:bottom w:val="nil"/>
            </w:tcBorders>
          </w:tcPr>
          <w:p w14:paraId="726451FD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C*02:37, 02:52N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DAA3B3E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28</w:t>
            </w:r>
          </w:p>
        </w:tc>
      </w:tr>
      <w:tr w:rsidR="007C404C" w:rsidRPr="005A3FF1" w14:paraId="348D2387" w14:textId="77777777" w:rsidTr="000E65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24375C30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C*02:25Q, 02:30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7AD875A0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762B30">
              <w:rPr>
                <w:spacing w:val="-3"/>
                <w:sz w:val="18"/>
                <w:szCs w:val="18"/>
              </w:rPr>
              <w:t>21</w:t>
            </w:r>
          </w:p>
        </w:tc>
        <w:tc>
          <w:tcPr>
            <w:tcW w:w="2551" w:type="dxa"/>
            <w:tcBorders>
              <w:top w:val="nil"/>
              <w:left w:val="single" w:sz="6" w:space="0" w:color="A6A6A6" w:themeColor="background1" w:themeShade="A6"/>
              <w:bottom w:val="nil"/>
            </w:tcBorders>
            <w:shd w:val="clear" w:color="auto" w:fill="auto"/>
          </w:tcPr>
          <w:p w14:paraId="5D25734F" w14:textId="7C7B49AD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0C58508" w14:textId="1395FF99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</w:tr>
      <w:tr w:rsidR="007C404C" w:rsidRPr="005A3FF1" w14:paraId="07CB5775" w14:textId="77777777" w:rsidTr="007C40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2598BE8C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6FD2D14B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</w:tcBorders>
          </w:tcPr>
          <w:p w14:paraId="05B416EF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68E08140" w14:textId="77777777" w:rsidR="007C404C" w:rsidRPr="005A3FF1" w:rsidRDefault="007C404C" w:rsidP="007C404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21E0C8F5" w14:textId="6ECE2A28" w:rsidR="001243B9" w:rsidRPr="00FF7BAB" w:rsidRDefault="001243B9" w:rsidP="001243B9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5</w:t>
      </w:r>
      <w:r w:rsidRPr="00FF7BAB">
        <w:rPr>
          <w:rFonts w:ascii="Arial" w:hAnsi="Arial" w:cs="Arial"/>
          <w:spacing w:val="-3"/>
          <w:sz w:val="18"/>
          <w:szCs w:val="18"/>
        </w:rPr>
        <w:t xml:space="preserve">The HLA-C*02 primer set cannot separate the </w:t>
      </w:r>
      <w:r>
        <w:rPr>
          <w:rFonts w:ascii="Arial" w:hAnsi="Arial" w:cs="Arial"/>
          <w:spacing w:val="-3"/>
          <w:sz w:val="18"/>
          <w:szCs w:val="18"/>
        </w:rPr>
        <w:t>following alleles</w:t>
      </w:r>
      <w:r w:rsidRPr="00FF7BAB">
        <w:rPr>
          <w:rFonts w:ascii="Arial" w:hAnsi="Arial" w:cs="Arial"/>
          <w:spacing w:val="-3"/>
          <w:sz w:val="18"/>
          <w:szCs w:val="18"/>
        </w:rPr>
        <w:t>. These alleles can be distinguished by the HLA-C low resolution kit and/or the HLA-C*06 high resolution kit.</w:t>
      </w: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828"/>
      </w:tblGrid>
      <w:tr w:rsidR="001243B9" w:rsidRPr="005A3FF1" w14:paraId="71433529" w14:textId="77777777" w:rsidTr="00EE08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828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44AB0DF4" w14:textId="77777777" w:rsidR="001243B9" w:rsidRPr="005A3FF1" w:rsidRDefault="001243B9" w:rsidP="00EE08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1243B9" w:rsidRPr="005A3FF1" w14:paraId="5D6BD5CB" w14:textId="77777777" w:rsidTr="00EE08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828" w:type="dxa"/>
            <w:tcBorders>
              <w:top w:val="single" w:sz="2" w:space="0" w:color="A6A6A6" w:themeColor="background1" w:themeShade="A6"/>
              <w:left w:val="nil"/>
              <w:bottom w:val="nil"/>
              <w:right w:val="nil"/>
            </w:tcBorders>
          </w:tcPr>
          <w:p w14:paraId="3A5B58D6" w14:textId="77777777" w:rsidR="001243B9" w:rsidRPr="005A3FF1" w:rsidRDefault="001243B9" w:rsidP="00EE08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F26F95">
              <w:rPr>
                <w:spacing w:val="-3"/>
                <w:sz w:val="18"/>
                <w:szCs w:val="18"/>
              </w:rPr>
              <w:t>*02:10:01:01-02:10:05, 02:10:07, 02:38:02N, 02:89, 02:133, 02:143, 02:161, 02:168-02:169N, 02:174, 02:176, 02:181-02:182, 06:18</w:t>
            </w:r>
          </w:p>
        </w:tc>
      </w:tr>
      <w:tr w:rsidR="001243B9" w:rsidRPr="005A3FF1" w14:paraId="491E21FB" w14:textId="77777777" w:rsidTr="00EE08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CF5B49A" w14:textId="77777777" w:rsidR="001243B9" w:rsidRPr="005A3FF1" w:rsidRDefault="001243B9" w:rsidP="00EE0871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</w:p>
        </w:tc>
      </w:tr>
    </w:tbl>
    <w:p w14:paraId="6BD69360" w14:textId="77777777" w:rsidR="001243B9" w:rsidRDefault="001243B9" w:rsidP="00524F82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  <w:u w:val="single"/>
        </w:rPr>
      </w:pPr>
    </w:p>
    <w:p w14:paraId="6A3C0889" w14:textId="2FEB2AD2" w:rsidR="00C110A2" w:rsidRPr="00C110A2" w:rsidRDefault="00C110A2" w:rsidP="00524F82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  <w:u w:val="single"/>
        </w:rPr>
      </w:pPr>
      <w:r w:rsidRPr="00C110A2">
        <w:rPr>
          <w:rFonts w:ascii="Arial" w:hAnsi="Arial"/>
          <w:spacing w:val="-2"/>
          <w:sz w:val="18"/>
          <w:szCs w:val="18"/>
          <w:u w:val="single"/>
        </w:rPr>
        <w:t>Abbreviations</w:t>
      </w:r>
    </w:p>
    <w:p w14:paraId="1EE6E9DD" w14:textId="582FDCA8" w:rsidR="00524F82" w:rsidRPr="00524F82" w:rsidRDefault="00524F82" w:rsidP="00524F82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</w:rPr>
      </w:pPr>
      <w:r w:rsidRPr="00524F82">
        <w:rPr>
          <w:rFonts w:ascii="Arial" w:hAnsi="Arial"/>
          <w:spacing w:val="-2"/>
          <w:sz w:val="18"/>
          <w:szCs w:val="18"/>
        </w:rPr>
        <w:t>w</w:t>
      </w:r>
      <w:r w:rsidR="001243B9">
        <w:rPr>
          <w:rFonts w:ascii="Arial" w:hAnsi="Arial"/>
          <w:spacing w:val="-2"/>
          <w:sz w:val="18"/>
          <w:szCs w:val="18"/>
        </w:rPr>
        <w:t>:</w:t>
      </w:r>
      <w:r w:rsidRPr="00524F82">
        <w:rPr>
          <w:rFonts w:ascii="Arial" w:hAnsi="Arial"/>
          <w:spacing w:val="-2"/>
          <w:sz w:val="18"/>
          <w:szCs w:val="18"/>
        </w:rPr>
        <w:t xml:space="preserve"> might be weakly amplified.</w:t>
      </w:r>
    </w:p>
    <w:p w14:paraId="1BA68C45" w14:textId="40A97E29" w:rsidR="00CA2188" w:rsidRPr="00672A25" w:rsidRDefault="00CA2188" w:rsidP="00CA2188">
      <w:pPr>
        <w:tabs>
          <w:tab w:val="left" w:pos="9923"/>
        </w:tabs>
        <w:ind w:right="283"/>
        <w:jc w:val="both"/>
        <w:rPr>
          <w:rFonts w:ascii="Arial" w:hAnsi="Arial"/>
          <w:sz w:val="18"/>
          <w:szCs w:val="18"/>
        </w:rPr>
      </w:pPr>
      <w:proofErr w:type="gramStart"/>
      <w:r w:rsidRPr="00AA7177">
        <w:rPr>
          <w:rFonts w:ascii="Arial" w:hAnsi="Arial"/>
          <w:spacing w:val="-2"/>
          <w:sz w:val="18"/>
          <w:szCs w:val="18"/>
        </w:rPr>
        <w:t>?</w:t>
      </w:r>
      <w:r w:rsidR="001243B9">
        <w:rPr>
          <w:rFonts w:ascii="Arial" w:hAnsi="Arial"/>
          <w:spacing w:val="-2"/>
          <w:sz w:val="18"/>
          <w:szCs w:val="18"/>
        </w:rPr>
        <w:t>:</w:t>
      </w:r>
      <w:proofErr w:type="gramEnd"/>
      <w:r w:rsidRPr="00AA7177">
        <w:rPr>
          <w:rFonts w:ascii="Arial" w:hAnsi="Arial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5F5FE365" w14:textId="77777777" w:rsidR="00CA2188" w:rsidRPr="002B151E" w:rsidRDefault="00CA2188" w:rsidP="00DC6523">
      <w:pPr>
        <w:rPr>
          <w:rFonts w:ascii="Arial" w:hAnsi="Arial" w:cs="Arial"/>
          <w:spacing w:val="-2"/>
          <w:sz w:val="18"/>
          <w:szCs w:val="18"/>
        </w:rPr>
        <w:sectPr w:rsidR="00CA2188" w:rsidRPr="002B151E" w:rsidSect="00085CA7">
          <w:pgSz w:w="16840" w:h="11907" w:orient="landscape" w:code="9"/>
          <w:pgMar w:top="1134" w:right="1701" w:bottom="1134" w:left="1701" w:header="720" w:footer="720" w:gutter="0"/>
          <w:pgNumType w:start="3"/>
          <w:cols w:space="720"/>
          <w:docGrid w:linePitch="360"/>
        </w:sectPr>
      </w:pPr>
    </w:p>
    <w:p w14:paraId="7CA37999" w14:textId="77777777" w:rsidR="002B151E" w:rsidRPr="00DC6523" w:rsidRDefault="002B151E" w:rsidP="00DC6523">
      <w:pPr>
        <w:rPr>
          <w:lang w:val="en-GB"/>
        </w:rPr>
        <w:sectPr w:rsidR="002B151E" w:rsidRPr="00DC6523" w:rsidSect="002B151E">
          <w:type w:val="continuous"/>
          <w:pgSz w:w="16840" w:h="11907" w:orient="landscape" w:code="9"/>
          <w:pgMar w:top="1134" w:right="1701" w:bottom="1134" w:left="1701" w:header="720" w:footer="720" w:gutter="0"/>
          <w:pgNumType w:start="3"/>
          <w:cols w:space="720"/>
          <w:docGrid w:linePitch="360"/>
        </w:sectPr>
      </w:pPr>
    </w:p>
    <w:p w14:paraId="267CCF9B" w14:textId="77777777" w:rsidR="002B151E" w:rsidRDefault="002B151E" w:rsidP="005C5A5B">
      <w:pPr>
        <w:rPr>
          <w:lang w:val="en-GB"/>
        </w:rPr>
      </w:pPr>
    </w:p>
    <w:sectPr w:rsidR="002B151E" w:rsidSect="002B151E">
      <w:type w:val="continuous"/>
      <w:pgSz w:w="16840" w:h="11907" w:orient="landscape" w:code="9"/>
      <w:pgMar w:top="709" w:right="1701" w:bottom="1134" w:left="170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D6882" w14:textId="77777777" w:rsidR="00DB5311" w:rsidRDefault="00DB5311">
      <w:r>
        <w:separator/>
      </w:r>
    </w:p>
  </w:endnote>
  <w:endnote w:type="continuationSeparator" w:id="0">
    <w:p w14:paraId="4A462604" w14:textId="77777777" w:rsidR="00DB5311" w:rsidRDefault="00DB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A450C2" w14:textId="77777777" w:rsidR="00131972" w:rsidRPr="00060351" w:rsidRDefault="00131972" w:rsidP="00131972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BBAE6AA" w14:textId="77777777" w:rsidR="00131972" w:rsidRPr="00E61910" w:rsidRDefault="00131972" w:rsidP="00131972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C2FC679" w14:textId="77777777" w:rsidR="00131972" w:rsidRPr="00AA240A" w:rsidRDefault="00131972" w:rsidP="00131972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06B88CC" w14:textId="0FDDEB13" w:rsidR="00835452" w:rsidRPr="00A6082E" w:rsidRDefault="00131972" w:rsidP="00131972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193F8F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193F8F">
      <w:rPr>
        <w:rFonts w:ascii="Arial" w:hAnsi="Arial"/>
        <w:noProof/>
      </w:rPr>
      <w:t>13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F21CE" w14:textId="77777777" w:rsidR="00DB5311" w:rsidRDefault="00DB5311">
      <w:r>
        <w:separator/>
      </w:r>
    </w:p>
  </w:footnote>
  <w:footnote w:type="continuationSeparator" w:id="0">
    <w:p w14:paraId="189BA1DA" w14:textId="77777777" w:rsidR="00DB5311" w:rsidRDefault="00DB53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9941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3220A6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EB0ED" w14:textId="51B8F3AD" w:rsidR="000E1EF3" w:rsidRDefault="00C3369B" w:rsidP="00D06B65">
    <w:pPr>
      <w:rPr>
        <w:sz w:val="32"/>
        <w:szCs w:val="32"/>
        <w:vertAlign w:val="superscript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5AB50C0" wp14:editId="771AA0B3">
              <wp:simplePos x="0" y="0"/>
              <wp:positionH relativeFrom="margin">
                <wp:posOffset>4511868</wp:posOffset>
              </wp:positionH>
              <wp:positionV relativeFrom="paragraph">
                <wp:posOffset>10961</wp:posOffset>
              </wp:positionV>
              <wp:extent cx="1951769" cy="495300"/>
              <wp:effectExtent l="0" t="0" r="10795" b="19685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176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0F554E" w14:textId="7C08D416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C3369B" w:rsidRPr="003F435F">
                              <w:rPr>
                                <w:rStyle w:val="Hyperli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5AB50C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5.25pt;margin-top:.85pt;width:153.7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">
              <v:textbox style="mso-fit-shape-to-text:t">
                <w:txbxContent>
                  <w:p w14:paraId="630F554E" w14:textId="7C08D416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C3369B" w:rsidRPr="003F435F">
                        <w:rPr>
                          <w:rStyle w:val="Hyperli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E1EF3" w:rsidRPr="00DB360F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62AA511D" wp14:editId="4D89A63D">
          <wp:simplePos x="0" y="0"/>
          <wp:positionH relativeFrom="margin">
            <wp:posOffset>-142875</wp:posOffset>
          </wp:positionH>
          <wp:positionV relativeFrom="paragraph">
            <wp:posOffset>13335</wp:posOffset>
          </wp:positionV>
          <wp:extent cx="1270635" cy="174625"/>
          <wp:effectExtent l="0" t="0" r="5715" b="0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635" cy="174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2D64F37" w14:textId="77777777" w:rsidR="000E1EF3" w:rsidRPr="00233F43" w:rsidRDefault="00EC0677" w:rsidP="000E1EF3">
    <w:pPr>
      <w:rPr>
        <w:rFonts w:ascii="Arial" w:hAnsi="Arial" w:cs="Arial"/>
        <w:b/>
        <w:sz w:val="20"/>
        <w:szCs w:val="20"/>
        <w:lang w:val="es-ES"/>
      </w:rPr>
    </w:pPr>
    <w:r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ab/>
    </w:r>
    <w:r w:rsidRPr="00233F43">
      <w:rPr>
        <w:sz w:val="32"/>
        <w:szCs w:val="32"/>
        <w:vertAlign w:val="superscript"/>
        <w:lang w:val="es-ES"/>
      </w:rPr>
      <w:t xml:space="preserve"> </w:t>
    </w:r>
    <w:r w:rsidRPr="00233F43">
      <w:rPr>
        <w:rFonts w:ascii="Arial" w:hAnsi="Arial" w:cs="Arial"/>
        <w:b/>
        <w:sz w:val="20"/>
        <w:szCs w:val="20"/>
        <w:lang w:val="es-ES"/>
      </w:rPr>
      <w:t xml:space="preserve">  </w:t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  <w:t xml:space="preserve">    </w:t>
    </w:r>
    <w:r w:rsidRPr="00233F43">
      <w:rPr>
        <w:rFonts w:ascii="Arial" w:hAnsi="Arial" w:cs="Arial"/>
        <w:b/>
        <w:sz w:val="20"/>
        <w:szCs w:val="20"/>
        <w:lang w:val="es-ES"/>
      </w:rPr>
      <w:t xml:space="preserve"> </w:t>
    </w:r>
    <w:r w:rsidR="00166620" w:rsidRPr="00233F43">
      <w:rPr>
        <w:rFonts w:ascii="Arial" w:hAnsi="Arial" w:cs="Arial"/>
        <w:b/>
        <w:sz w:val="20"/>
        <w:szCs w:val="20"/>
        <w:lang w:val="es-ES"/>
      </w:rPr>
      <w:t>HLA-C</w:t>
    </w:r>
    <w:r w:rsidR="00DE20A5" w:rsidRPr="00233F43">
      <w:rPr>
        <w:rFonts w:ascii="Arial" w:hAnsi="Arial" w:cs="Arial"/>
        <w:b/>
        <w:sz w:val="20"/>
        <w:szCs w:val="20"/>
        <w:lang w:val="es-ES"/>
      </w:rPr>
      <w:t>*02</w:t>
    </w:r>
  </w:p>
  <w:p w14:paraId="42A99FA9" w14:textId="156CF1BC" w:rsidR="00D06B65" w:rsidRPr="00233F43" w:rsidRDefault="00131972" w:rsidP="000E1EF3">
    <w:pPr>
      <w:rPr>
        <w:lang w:val="es-ES"/>
      </w:rPr>
    </w:pPr>
    <w:r>
      <w:rPr>
        <w:rFonts w:ascii="Arial" w:hAnsi="Arial" w:cs="Arial"/>
        <w:sz w:val="20"/>
        <w:szCs w:val="20"/>
        <w:lang w:val="es-ES"/>
      </w:rPr>
      <w:t>April 2020</w:t>
    </w:r>
    <w:r w:rsidR="00DE20A5" w:rsidRPr="00233F43">
      <w:rPr>
        <w:rFonts w:ascii="Arial" w:hAnsi="Arial" w:cs="Arial"/>
        <w:b/>
        <w:sz w:val="20"/>
        <w:szCs w:val="20"/>
        <w:lang w:val="es-ES"/>
      </w:rPr>
      <w:tab/>
    </w:r>
    <w:r w:rsidR="00085CA7" w:rsidRPr="00233F43">
      <w:rPr>
        <w:rFonts w:ascii="Arial" w:hAnsi="Arial" w:cs="Arial"/>
        <w:b/>
        <w:sz w:val="20"/>
        <w:szCs w:val="20"/>
        <w:lang w:val="es-ES"/>
      </w:rPr>
      <w:t xml:space="preserve">          </w:t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C92C4B">
      <w:rPr>
        <w:rFonts w:ascii="Arial" w:hAnsi="Arial" w:cs="Arial"/>
        <w:b/>
        <w:sz w:val="20"/>
        <w:szCs w:val="20"/>
        <w:lang w:val="es-ES"/>
      </w:rPr>
      <w:t xml:space="preserve">             </w:t>
    </w:r>
    <w:r w:rsidR="00D06B65" w:rsidRPr="00233F43">
      <w:rPr>
        <w:rFonts w:ascii="Arial" w:hAnsi="Arial" w:cs="Arial"/>
        <w:b/>
        <w:sz w:val="20"/>
        <w:szCs w:val="20"/>
        <w:lang w:val="es-ES"/>
      </w:rPr>
      <w:t>101.</w:t>
    </w:r>
    <w:r w:rsidR="00166620" w:rsidRPr="00233F43">
      <w:rPr>
        <w:rFonts w:ascii="Arial" w:hAnsi="Arial" w:cs="Arial"/>
        <w:b/>
        <w:sz w:val="20"/>
        <w:szCs w:val="20"/>
        <w:lang w:val="es-ES"/>
      </w:rPr>
      <w:t>6</w:t>
    </w:r>
    <w:r w:rsidR="00DE20A5" w:rsidRPr="00233F43">
      <w:rPr>
        <w:rFonts w:ascii="Arial" w:hAnsi="Arial" w:cs="Arial"/>
        <w:b/>
        <w:sz w:val="20"/>
        <w:szCs w:val="20"/>
        <w:lang w:val="es-ES"/>
      </w:rPr>
      <w:t>22</w:t>
    </w:r>
    <w:r w:rsidR="00BE77E4" w:rsidRPr="00233F43">
      <w:rPr>
        <w:rFonts w:ascii="Arial" w:hAnsi="Arial" w:cs="Arial"/>
        <w:b/>
        <w:sz w:val="20"/>
        <w:szCs w:val="20"/>
        <w:lang w:val="es-ES"/>
      </w:rPr>
      <w:t>-</w:t>
    </w:r>
    <w:r w:rsidR="00DE20A5" w:rsidRPr="00233F43">
      <w:rPr>
        <w:rFonts w:ascii="Arial" w:hAnsi="Arial" w:cs="Arial"/>
        <w:b/>
        <w:sz w:val="20"/>
        <w:szCs w:val="20"/>
        <w:lang w:val="es-ES"/>
      </w:rPr>
      <w:t>12</w:t>
    </w:r>
    <w:r w:rsidR="00166620" w:rsidRPr="00233F43">
      <w:rPr>
        <w:rFonts w:ascii="Arial" w:hAnsi="Arial" w:cs="Arial"/>
        <w:b/>
        <w:sz w:val="20"/>
        <w:szCs w:val="20"/>
        <w:lang w:val="es-ES"/>
      </w:rPr>
      <w:t>/12</w:t>
    </w:r>
    <w:r w:rsidR="00DE20A5" w:rsidRPr="00233F43">
      <w:rPr>
        <w:rFonts w:ascii="Arial" w:hAnsi="Arial" w:cs="Arial"/>
        <w:b/>
        <w:sz w:val="20"/>
        <w:szCs w:val="20"/>
        <w:lang w:val="es-ES"/>
      </w:rPr>
      <w:t>u</w:t>
    </w:r>
  </w:p>
  <w:p w14:paraId="005EF675" w14:textId="41BCFDB2" w:rsidR="00835452" w:rsidRPr="00233F43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33F43">
      <w:rPr>
        <w:rFonts w:ascii="Arial" w:hAnsi="Arial" w:cs="Arial"/>
        <w:sz w:val="20"/>
        <w:szCs w:val="20"/>
        <w:lang w:val="es-ES"/>
      </w:rPr>
      <w:t>Rev. No: 0</w:t>
    </w:r>
    <w:r w:rsidR="00C92C4B">
      <w:rPr>
        <w:rFonts w:ascii="Arial" w:hAnsi="Arial" w:cs="Arial"/>
        <w:sz w:val="20"/>
        <w:szCs w:val="20"/>
        <w:lang w:val="es-ES"/>
      </w:rPr>
      <w:t>0</w:t>
    </w:r>
    <w:r w:rsidR="00835452" w:rsidRPr="00233F43">
      <w:rPr>
        <w:rFonts w:ascii="Arial" w:hAnsi="Arial" w:cs="Arial"/>
        <w:b/>
        <w:sz w:val="20"/>
        <w:szCs w:val="20"/>
        <w:lang w:val="es-ES"/>
      </w:rPr>
      <w:t xml:space="preserve">                                   </w:t>
    </w:r>
    <w:r w:rsidRPr="00233F43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085CA7" w:rsidRPr="00233F43">
      <w:rPr>
        <w:rFonts w:ascii="Arial" w:hAnsi="Arial" w:cs="Arial"/>
        <w:b/>
        <w:sz w:val="20"/>
        <w:szCs w:val="20"/>
        <w:lang w:val="es-ES"/>
      </w:rPr>
      <w:t xml:space="preserve">    </w:t>
    </w:r>
    <w:r w:rsidR="00131972">
      <w:rPr>
        <w:rFonts w:ascii="Arial" w:hAnsi="Arial" w:cs="Arial"/>
        <w:b/>
        <w:sz w:val="20"/>
        <w:szCs w:val="20"/>
        <w:lang w:val="es-ES"/>
      </w:rPr>
      <w:t>5K6</w:t>
    </w:r>
    <w:r w:rsidR="00835452" w:rsidRPr="00233F43">
      <w:rPr>
        <w:rFonts w:ascii="Arial" w:hAnsi="Arial" w:cs="Arial"/>
        <w:b/>
        <w:sz w:val="20"/>
        <w:szCs w:val="20"/>
        <w:lang w:val="es-ES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FDC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1F296A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AF56E78"/>
    <w:multiLevelType w:val="hybridMultilevel"/>
    <w:tmpl w:val="8C2859D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sDA1MzEzNDE3sjRX0lEKTi0uzszPAykwrAUAWVkC5ywAAAA="/>
  </w:docVars>
  <w:rsids>
    <w:rsidRoot w:val="001010A3"/>
    <w:rsid w:val="00001DAD"/>
    <w:rsid w:val="00003ADC"/>
    <w:rsid w:val="00010019"/>
    <w:rsid w:val="00011D5C"/>
    <w:rsid w:val="000124D2"/>
    <w:rsid w:val="00012D10"/>
    <w:rsid w:val="00020579"/>
    <w:rsid w:val="00020EA2"/>
    <w:rsid w:val="0002228A"/>
    <w:rsid w:val="00024005"/>
    <w:rsid w:val="00024ADB"/>
    <w:rsid w:val="000306D8"/>
    <w:rsid w:val="00035D96"/>
    <w:rsid w:val="0003770A"/>
    <w:rsid w:val="00041A81"/>
    <w:rsid w:val="00043B2C"/>
    <w:rsid w:val="0005415B"/>
    <w:rsid w:val="00056588"/>
    <w:rsid w:val="00060484"/>
    <w:rsid w:val="000612FA"/>
    <w:rsid w:val="00072D22"/>
    <w:rsid w:val="00072FF0"/>
    <w:rsid w:val="00073075"/>
    <w:rsid w:val="00073EB6"/>
    <w:rsid w:val="00076077"/>
    <w:rsid w:val="00076D91"/>
    <w:rsid w:val="00076EF8"/>
    <w:rsid w:val="00081739"/>
    <w:rsid w:val="00085CA7"/>
    <w:rsid w:val="00085E00"/>
    <w:rsid w:val="0009679C"/>
    <w:rsid w:val="000B6553"/>
    <w:rsid w:val="000C3526"/>
    <w:rsid w:val="000C7605"/>
    <w:rsid w:val="000D590A"/>
    <w:rsid w:val="000E0732"/>
    <w:rsid w:val="000E1EF3"/>
    <w:rsid w:val="000E2B25"/>
    <w:rsid w:val="000E65F5"/>
    <w:rsid w:val="000F1A4F"/>
    <w:rsid w:val="000F3C01"/>
    <w:rsid w:val="000F6F6F"/>
    <w:rsid w:val="001010A3"/>
    <w:rsid w:val="00111884"/>
    <w:rsid w:val="001243B9"/>
    <w:rsid w:val="00125072"/>
    <w:rsid w:val="001269C6"/>
    <w:rsid w:val="001317B3"/>
    <w:rsid w:val="00131972"/>
    <w:rsid w:val="00153748"/>
    <w:rsid w:val="00154257"/>
    <w:rsid w:val="001572CC"/>
    <w:rsid w:val="001579AA"/>
    <w:rsid w:val="001611BF"/>
    <w:rsid w:val="0016199F"/>
    <w:rsid w:val="00162A62"/>
    <w:rsid w:val="00163684"/>
    <w:rsid w:val="00166620"/>
    <w:rsid w:val="00172075"/>
    <w:rsid w:val="0017279B"/>
    <w:rsid w:val="00181075"/>
    <w:rsid w:val="0019307E"/>
    <w:rsid w:val="00193F8F"/>
    <w:rsid w:val="00197BB8"/>
    <w:rsid w:val="001A2D4D"/>
    <w:rsid w:val="001A54D0"/>
    <w:rsid w:val="001B0A47"/>
    <w:rsid w:val="001B140D"/>
    <w:rsid w:val="001B3961"/>
    <w:rsid w:val="001C0083"/>
    <w:rsid w:val="001C41DC"/>
    <w:rsid w:val="001D2FA4"/>
    <w:rsid w:val="001E376C"/>
    <w:rsid w:val="001F1BFE"/>
    <w:rsid w:val="001F3F6C"/>
    <w:rsid w:val="001F6847"/>
    <w:rsid w:val="002022CD"/>
    <w:rsid w:val="002144EA"/>
    <w:rsid w:val="00214D0C"/>
    <w:rsid w:val="00216220"/>
    <w:rsid w:val="002172F9"/>
    <w:rsid w:val="0022196C"/>
    <w:rsid w:val="002258C5"/>
    <w:rsid w:val="0023036E"/>
    <w:rsid w:val="00233F43"/>
    <w:rsid w:val="00236AD7"/>
    <w:rsid w:val="002432FD"/>
    <w:rsid w:val="00244C1F"/>
    <w:rsid w:val="002512EC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A7BA1"/>
    <w:rsid w:val="002B151E"/>
    <w:rsid w:val="002C18DA"/>
    <w:rsid w:val="002C1C4E"/>
    <w:rsid w:val="002C23CF"/>
    <w:rsid w:val="002C2939"/>
    <w:rsid w:val="002D707A"/>
    <w:rsid w:val="002D73C8"/>
    <w:rsid w:val="002E4D12"/>
    <w:rsid w:val="002F3F1E"/>
    <w:rsid w:val="00302576"/>
    <w:rsid w:val="00310290"/>
    <w:rsid w:val="00314334"/>
    <w:rsid w:val="003201D4"/>
    <w:rsid w:val="00320C08"/>
    <w:rsid w:val="00331CF6"/>
    <w:rsid w:val="00333410"/>
    <w:rsid w:val="003367B4"/>
    <w:rsid w:val="00337669"/>
    <w:rsid w:val="00337E3A"/>
    <w:rsid w:val="00353DB7"/>
    <w:rsid w:val="00354386"/>
    <w:rsid w:val="00360706"/>
    <w:rsid w:val="00365B26"/>
    <w:rsid w:val="00365D52"/>
    <w:rsid w:val="00367914"/>
    <w:rsid w:val="00373E47"/>
    <w:rsid w:val="00375239"/>
    <w:rsid w:val="00376026"/>
    <w:rsid w:val="00382BE4"/>
    <w:rsid w:val="0038376A"/>
    <w:rsid w:val="003A203F"/>
    <w:rsid w:val="003B277A"/>
    <w:rsid w:val="003B5755"/>
    <w:rsid w:val="003B6C5B"/>
    <w:rsid w:val="003C2DDF"/>
    <w:rsid w:val="003C60D3"/>
    <w:rsid w:val="003D0837"/>
    <w:rsid w:val="003D0DEE"/>
    <w:rsid w:val="003D6E23"/>
    <w:rsid w:val="003E2364"/>
    <w:rsid w:val="003E274F"/>
    <w:rsid w:val="003F2D05"/>
    <w:rsid w:val="003F4FCC"/>
    <w:rsid w:val="00402C50"/>
    <w:rsid w:val="00440FFA"/>
    <w:rsid w:val="00450478"/>
    <w:rsid w:val="004637DE"/>
    <w:rsid w:val="0046644A"/>
    <w:rsid w:val="00471F00"/>
    <w:rsid w:val="00481119"/>
    <w:rsid w:val="00486CFF"/>
    <w:rsid w:val="00493D14"/>
    <w:rsid w:val="00495101"/>
    <w:rsid w:val="004B28F2"/>
    <w:rsid w:val="004C72AD"/>
    <w:rsid w:val="004D1C9F"/>
    <w:rsid w:val="004D46E1"/>
    <w:rsid w:val="004D481B"/>
    <w:rsid w:val="004E12DA"/>
    <w:rsid w:val="004E1E7A"/>
    <w:rsid w:val="004F3A3A"/>
    <w:rsid w:val="004F5D92"/>
    <w:rsid w:val="004F5DC6"/>
    <w:rsid w:val="00503481"/>
    <w:rsid w:val="00511D00"/>
    <w:rsid w:val="00512069"/>
    <w:rsid w:val="00513405"/>
    <w:rsid w:val="00524F82"/>
    <w:rsid w:val="00525CD5"/>
    <w:rsid w:val="00532C20"/>
    <w:rsid w:val="00536267"/>
    <w:rsid w:val="0055075C"/>
    <w:rsid w:val="00553274"/>
    <w:rsid w:val="00553F26"/>
    <w:rsid w:val="0055676E"/>
    <w:rsid w:val="005631E7"/>
    <w:rsid w:val="005658AC"/>
    <w:rsid w:val="00571ADD"/>
    <w:rsid w:val="00571E25"/>
    <w:rsid w:val="005722A7"/>
    <w:rsid w:val="0059269D"/>
    <w:rsid w:val="005927B5"/>
    <w:rsid w:val="005A4C35"/>
    <w:rsid w:val="005A4E80"/>
    <w:rsid w:val="005A578E"/>
    <w:rsid w:val="005B1B96"/>
    <w:rsid w:val="005B50A5"/>
    <w:rsid w:val="005C3203"/>
    <w:rsid w:val="005C5A5B"/>
    <w:rsid w:val="005C6D9C"/>
    <w:rsid w:val="005C7EB4"/>
    <w:rsid w:val="005D1A1B"/>
    <w:rsid w:val="005E4260"/>
    <w:rsid w:val="005E5E01"/>
    <w:rsid w:val="005E64F9"/>
    <w:rsid w:val="005F150D"/>
    <w:rsid w:val="005F2147"/>
    <w:rsid w:val="0060308E"/>
    <w:rsid w:val="00605407"/>
    <w:rsid w:val="00607B65"/>
    <w:rsid w:val="006132E4"/>
    <w:rsid w:val="00615807"/>
    <w:rsid w:val="006223A5"/>
    <w:rsid w:val="006363C8"/>
    <w:rsid w:val="006479D6"/>
    <w:rsid w:val="006661C0"/>
    <w:rsid w:val="00667291"/>
    <w:rsid w:val="0068440A"/>
    <w:rsid w:val="00686988"/>
    <w:rsid w:val="00692F6C"/>
    <w:rsid w:val="006A0A37"/>
    <w:rsid w:val="006A2F3F"/>
    <w:rsid w:val="006B0D0E"/>
    <w:rsid w:val="006B3E1A"/>
    <w:rsid w:val="006B6103"/>
    <w:rsid w:val="006B6E3F"/>
    <w:rsid w:val="006C4083"/>
    <w:rsid w:val="006C5065"/>
    <w:rsid w:val="006C5A92"/>
    <w:rsid w:val="006C751F"/>
    <w:rsid w:val="006D00E1"/>
    <w:rsid w:val="006D4350"/>
    <w:rsid w:val="006D6F17"/>
    <w:rsid w:val="006E33AB"/>
    <w:rsid w:val="006E7A32"/>
    <w:rsid w:val="006F139A"/>
    <w:rsid w:val="006F1C6C"/>
    <w:rsid w:val="006F3D45"/>
    <w:rsid w:val="00700747"/>
    <w:rsid w:val="00703B29"/>
    <w:rsid w:val="00705C65"/>
    <w:rsid w:val="00734CF1"/>
    <w:rsid w:val="00735572"/>
    <w:rsid w:val="0074022C"/>
    <w:rsid w:val="00742346"/>
    <w:rsid w:val="0075152E"/>
    <w:rsid w:val="00752213"/>
    <w:rsid w:val="0075310A"/>
    <w:rsid w:val="0075468C"/>
    <w:rsid w:val="00762B30"/>
    <w:rsid w:val="0076417A"/>
    <w:rsid w:val="007713C6"/>
    <w:rsid w:val="00785012"/>
    <w:rsid w:val="00790970"/>
    <w:rsid w:val="0079135B"/>
    <w:rsid w:val="00796E2D"/>
    <w:rsid w:val="007A1CE6"/>
    <w:rsid w:val="007A30DA"/>
    <w:rsid w:val="007C0077"/>
    <w:rsid w:val="007C404C"/>
    <w:rsid w:val="007D3A51"/>
    <w:rsid w:val="007E365B"/>
    <w:rsid w:val="007E7A46"/>
    <w:rsid w:val="007F03B4"/>
    <w:rsid w:val="007F58D2"/>
    <w:rsid w:val="00800303"/>
    <w:rsid w:val="008111DA"/>
    <w:rsid w:val="00811EBA"/>
    <w:rsid w:val="0081448E"/>
    <w:rsid w:val="00814ED3"/>
    <w:rsid w:val="00823DD0"/>
    <w:rsid w:val="00833B6D"/>
    <w:rsid w:val="00835452"/>
    <w:rsid w:val="00837ECC"/>
    <w:rsid w:val="008418AE"/>
    <w:rsid w:val="00845A0D"/>
    <w:rsid w:val="008471C3"/>
    <w:rsid w:val="008650CB"/>
    <w:rsid w:val="008673DB"/>
    <w:rsid w:val="0088058D"/>
    <w:rsid w:val="00882198"/>
    <w:rsid w:val="008872EB"/>
    <w:rsid w:val="00891CFF"/>
    <w:rsid w:val="008B23FA"/>
    <w:rsid w:val="008B674C"/>
    <w:rsid w:val="008C3A0F"/>
    <w:rsid w:val="008C75D0"/>
    <w:rsid w:val="008D4624"/>
    <w:rsid w:val="008D4D29"/>
    <w:rsid w:val="008E11C2"/>
    <w:rsid w:val="008E4274"/>
    <w:rsid w:val="008E58B1"/>
    <w:rsid w:val="008F055B"/>
    <w:rsid w:val="008F068B"/>
    <w:rsid w:val="0091530B"/>
    <w:rsid w:val="00915467"/>
    <w:rsid w:val="009175A2"/>
    <w:rsid w:val="00920DB9"/>
    <w:rsid w:val="00923342"/>
    <w:rsid w:val="0092654E"/>
    <w:rsid w:val="00926E18"/>
    <w:rsid w:val="00933390"/>
    <w:rsid w:val="00940097"/>
    <w:rsid w:val="009456AE"/>
    <w:rsid w:val="0095599A"/>
    <w:rsid w:val="00964437"/>
    <w:rsid w:val="00965212"/>
    <w:rsid w:val="00965933"/>
    <w:rsid w:val="00971D2A"/>
    <w:rsid w:val="0097691C"/>
    <w:rsid w:val="00980262"/>
    <w:rsid w:val="009817BC"/>
    <w:rsid w:val="00986A74"/>
    <w:rsid w:val="00986CCA"/>
    <w:rsid w:val="00994958"/>
    <w:rsid w:val="0099584B"/>
    <w:rsid w:val="009A0BDC"/>
    <w:rsid w:val="009A5AD0"/>
    <w:rsid w:val="009A7BDB"/>
    <w:rsid w:val="009B73F4"/>
    <w:rsid w:val="009C2C40"/>
    <w:rsid w:val="009E1C42"/>
    <w:rsid w:val="009E6698"/>
    <w:rsid w:val="009F00DE"/>
    <w:rsid w:val="009F686D"/>
    <w:rsid w:val="00A00993"/>
    <w:rsid w:val="00A00FC4"/>
    <w:rsid w:val="00A046AF"/>
    <w:rsid w:val="00A06E76"/>
    <w:rsid w:val="00A128B8"/>
    <w:rsid w:val="00A214BE"/>
    <w:rsid w:val="00A25F6F"/>
    <w:rsid w:val="00A27C52"/>
    <w:rsid w:val="00A4288E"/>
    <w:rsid w:val="00A4343D"/>
    <w:rsid w:val="00A44459"/>
    <w:rsid w:val="00A44B39"/>
    <w:rsid w:val="00A46239"/>
    <w:rsid w:val="00A50614"/>
    <w:rsid w:val="00A61F30"/>
    <w:rsid w:val="00A715E1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B2381"/>
    <w:rsid w:val="00AB5CFB"/>
    <w:rsid w:val="00AC5EB7"/>
    <w:rsid w:val="00AD1AE6"/>
    <w:rsid w:val="00AD2ED5"/>
    <w:rsid w:val="00AD51C7"/>
    <w:rsid w:val="00AE11DC"/>
    <w:rsid w:val="00AE1E1B"/>
    <w:rsid w:val="00AF0CB9"/>
    <w:rsid w:val="00AF0FF6"/>
    <w:rsid w:val="00AF1C2B"/>
    <w:rsid w:val="00AF7226"/>
    <w:rsid w:val="00B01989"/>
    <w:rsid w:val="00B02ACB"/>
    <w:rsid w:val="00B050F0"/>
    <w:rsid w:val="00B065C6"/>
    <w:rsid w:val="00B075AE"/>
    <w:rsid w:val="00B11130"/>
    <w:rsid w:val="00B129DD"/>
    <w:rsid w:val="00B23987"/>
    <w:rsid w:val="00B2771C"/>
    <w:rsid w:val="00B306EB"/>
    <w:rsid w:val="00B40077"/>
    <w:rsid w:val="00B41438"/>
    <w:rsid w:val="00B45264"/>
    <w:rsid w:val="00B469F0"/>
    <w:rsid w:val="00B52EEB"/>
    <w:rsid w:val="00B5402F"/>
    <w:rsid w:val="00B57E1C"/>
    <w:rsid w:val="00B61550"/>
    <w:rsid w:val="00B629F4"/>
    <w:rsid w:val="00B76348"/>
    <w:rsid w:val="00B81EFF"/>
    <w:rsid w:val="00B82B42"/>
    <w:rsid w:val="00B91F6C"/>
    <w:rsid w:val="00B94A46"/>
    <w:rsid w:val="00BA0EA1"/>
    <w:rsid w:val="00BA3B02"/>
    <w:rsid w:val="00BB6181"/>
    <w:rsid w:val="00BB6999"/>
    <w:rsid w:val="00BC3A3C"/>
    <w:rsid w:val="00BC41B2"/>
    <w:rsid w:val="00BC714E"/>
    <w:rsid w:val="00BC7505"/>
    <w:rsid w:val="00BD04A7"/>
    <w:rsid w:val="00BD3809"/>
    <w:rsid w:val="00BD5505"/>
    <w:rsid w:val="00BE61F6"/>
    <w:rsid w:val="00BE77E4"/>
    <w:rsid w:val="00BF23B1"/>
    <w:rsid w:val="00BF3B3E"/>
    <w:rsid w:val="00C0258A"/>
    <w:rsid w:val="00C06A2D"/>
    <w:rsid w:val="00C110A2"/>
    <w:rsid w:val="00C12E98"/>
    <w:rsid w:val="00C17711"/>
    <w:rsid w:val="00C20306"/>
    <w:rsid w:val="00C31AA3"/>
    <w:rsid w:val="00C3369B"/>
    <w:rsid w:val="00C4161F"/>
    <w:rsid w:val="00C42001"/>
    <w:rsid w:val="00C4480F"/>
    <w:rsid w:val="00C46768"/>
    <w:rsid w:val="00C5100D"/>
    <w:rsid w:val="00C64819"/>
    <w:rsid w:val="00C64B25"/>
    <w:rsid w:val="00C66DF6"/>
    <w:rsid w:val="00C672D2"/>
    <w:rsid w:val="00C7247F"/>
    <w:rsid w:val="00C73690"/>
    <w:rsid w:val="00C7634B"/>
    <w:rsid w:val="00C76A11"/>
    <w:rsid w:val="00C76B48"/>
    <w:rsid w:val="00C7702D"/>
    <w:rsid w:val="00C808C5"/>
    <w:rsid w:val="00C87B5A"/>
    <w:rsid w:val="00C90D9A"/>
    <w:rsid w:val="00C92C07"/>
    <w:rsid w:val="00C92C4B"/>
    <w:rsid w:val="00C96752"/>
    <w:rsid w:val="00CA2188"/>
    <w:rsid w:val="00CA4841"/>
    <w:rsid w:val="00CB37C0"/>
    <w:rsid w:val="00CB7E86"/>
    <w:rsid w:val="00CC1A52"/>
    <w:rsid w:val="00CC5B92"/>
    <w:rsid w:val="00CC77C9"/>
    <w:rsid w:val="00CD08AB"/>
    <w:rsid w:val="00CD0DD9"/>
    <w:rsid w:val="00CD5F2A"/>
    <w:rsid w:val="00CD7A67"/>
    <w:rsid w:val="00CE0D67"/>
    <w:rsid w:val="00CE2EEE"/>
    <w:rsid w:val="00D02421"/>
    <w:rsid w:val="00D0558E"/>
    <w:rsid w:val="00D06B65"/>
    <w:rsid w:val="00D11B16"/>
    <w:rsid w:val="00D14059"/>
    <w:rsid w:val="00D15949"/>
    <w:rsid w:val="00D2686C"/>
    <w:rsid w:val="00D40948"/>
    <w:rsid w:val="00D40D17"/>
    <w:rsid w:val="00D44288"/>
    <w:rsid w:val="00D447E1"/>
    <w:rsid w:val="00D463FE"/>
    <w:rsid w:val="00D55083"/>
    <w:rsid w:val="00D555CC"/>
    <w:rsid w:val="00D6181A"/>
    <w:rsid w:val="00D63482"/>
    <w:rsid w:val="00D65221"/>
    <w:rsid w:val="00D70617"/>
    <w:rsid w:val="00D728A7"/>
    <w:rsid w:val="00D734F7"/>
    <w:rsid w:val="00D87A0B"/>
    <w:rsid w:val="00DA0250"/>
    <w:rsid w:val="00DA3675"/>
    <w:rsid w:val="00DA7F6E"/>
    <w:rsid w:val="00DB4CD8"/>
    <w:rsid w:val="00DB5311"/>
    <w:rsid w:val="00DC16B2"/>
    <w:rsid w:val="00DC5A58"/>
    <w:rsid w:val="00DC6523"/>
    <w:rsid w:val="00DC7602"/>
    <w:rsid w:val="00DD2164"/>
    <w:rsid w:val="00DD2F69"/>
    <w:rsid w:val="00DD3519"/>
    <w:rsid w:val="00DD4431"/>
    <w:rsid w:val="00DD70AD"/>
    <w:rsid w:val="00DD7E85"/>
    <w:rsid w:val="00DE20A5"/>
    <w:rsid w:val="00DE323B"/>
    <w:rsid w:val="00DE62FC"/>
    <w:rsid w:val="00DF69DE"/>
    <w:rsid w:val="00E0035D"/>
    <w:rsid w:val="00E04950"/>
    <w:rsid w:val="00E05DEF"/>
    <w:rsid w:val="00E15875"/>
    <w:rsid w:val="00E17A54"/>
    <w:rsid w:val="00E26931"/>
    <w:rsid w:val="00E270B9"/>
    <w:rsid w:val="00E36348"/>
    <w:rsid w:val="00E3713B"/>
    <w:rsid w:val="00E4215E"/>
    <w:rsid w:val="00E44966"/>
    <w:rsid w:val="00E44F7D"/>
    <w:rsid w:val="00E51B64"/>
    <w:rsid w:val="00E556A8"/>
    <w:rsid w:val="00E63CB6"/>
    <w:rsid w:val="00E65646"/>
    <w:rsid w:val="00E73015"/>
    <w:rsid w:val="00E76C81"/>
    <w:rsid w:val="00E84D6E"/>
    <w:rsid w:val="00E94CA6"/>
    <w:rsid w:val="00E97822"/>
    <w:rsid w:val="00EB6CC0"/>
    <w:rsid w:val="00EB759F"/>
    <w:rsid w:val="00EC0677"/>
    <w:rsid w:val="00EC742E"/>
    <w:rsid w:val="00ED24B9"/>
    <w:rsid w:val="00ED2851"/>
    <w:rsid w:val="00ED4A87"/>
    <w:rsid w:val="00EE4C0F"/>
    <w:rsid w:val="00EE637A"/>
    <w:rsid w:val="00EF69A8"/>
    <w:rsid w:val="00EF7511"/>
    <w:rsid w:val="00F0251F"/>
    <w:rsid w:val="00F07082"/>
    <w:rsid w:val="00F157DD"/>
    <w:rsid w:val="00F16615"/>
    <w:rsid w:val="00F21DB6"/>
    <w:rsid w:val="00F24527"/>
    <w:rsid w:val="00F33240"/>
    <w:rsid w:val="00F33C56"/>
    <w:rsid w:val="00F5280B"/>
    <w:rsid w:val="00F57236"/>
    <w:rsid w:val="00F605A6"/>
    <w:rsid w:val="00F60A0F"/>
    <w:rsid w:val="00F63E15"/>
    <w:rsid w:val="00F66008"/>
    <w:rsid w:val="00F70EE0"/>
    <w:rsid w:val="00F72135"/>
    <w:rsid w:val="00F740D3"/>
    <w:rsid w:val="00F765A7"/>
    <w:rsid w:val="00F76880"/>
    <w:rsid w:val="00F867C3"/>
    <w:rsid w:val="00F95126"/>
    <w:rsid w:val="00FA09D4"/>
    <w:rsid w:val="00FA2A88"/>
    <w:rsid w:val="00FA70C6"/>
    <w:rsid w:val="00FB0750"/>
    <w:rsid w:val="00FB1EF0"/>
    <w:rsid w:val="00FB46C6"/>
    <w:rsid w:val="00FB5D47"/>
    <w:rsid w:val="00FB69BE"/>
    <w:rsid w:val="00FB6E97"/>
    <w:rsid w:val="00FC1668"/>
    <w:rsid w:val="00FD23D7"/>
    <w:rsid w:val="00FF1E58"/>
    <w:rsid w:val="00FF2B9A"/>
    <w:rsid w:val="00FF5558"/>
    <w:rsid w:val="00FF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,"/>
  <w:listSeparator w:val=","/>
  <w14:docId w14:val="51B88536"/>
  <w15:chartTrackingRefBased/>
  <w15:docId w15:val="{7C6EB909-4FA2-40C2-9F5B-CC0416FDD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1EF3"/>
    <w:rPr>
      <w:color w:val="605E5C"/>
      <w:shd w:val="clear" w:color="auto" w:fill="E1DFDD"/>
    </w:rPr>
  </w:style>
  <w:style w:type="character" w:customStyle="1" w:styleId="PlainTextChar">
    <w:name w:val="Plain Text Char"/>
    <w:link w:val="PlainText"/>
    <w:uiPriority w:val="99"/>
    <w:rsid w:val="00F60A0F"/>
    <w:rPr>
      <w:rFonts w:ascii="Courier New" w:hAnsi="Courier New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B3C60-2D9A-4413-A4D6-9E7070EC3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3</Pages>
  <Words>825</Words>
  <Characters>5622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43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2</cp:revision>
  <cp:lastPrinted>2018-09-06T10:48:00Z</cp:lastPrinted>
  <dcterms:created xsi:type="dcterms:W3CDTF">2020-06-25T07:16:00Z</dcterms:created>
  <dcterms:modified xsi:type="dcterms:W3CDTF">2020-06-29T09:28:00Z</dcterms:modified>
</cp:coreProperties>
</file>